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11FC4A" w14:textId="77777777" w:rsidR="00F0109E" w:rsidRDefault="00F0109E" w:rsidP="006A2690">
      <w:pPr>
        <w:pBdr>
          <w:bottom w:val="single" w:sz="4" w:space="1" w:color="auto"/>
        </w:pBdr>
        <w:jc w:val="center"/>
        <w:rPr>
          <w:b/>
          <w:sz w:val="24"/>
        </w:rPr>
      </w:pPr>
    </w:p>
    <w:p w14:paraId="3F598C14" w14:textId="03962DFF" w:rsidR="006A2690" w:rsidRPr="00652516" w:rsidRDefault="006A2690" w:rsidP="006A2690">
      <w:pPr>
        <w:pBdr>
          <w:bottom w:val="single" w:sz="4" w:space="1" w:color="auto"/>
        </w:pBdr>
        <w:jc w:val="center"/>
        <w:rPr>
          <w:b/>
          <w:sz w:val="24"/>
        </w:rPr>
      </w:pPr>
      <w:r w:rsidRPr="00652516">
        <w:rPr>
          <w:b/>
          <w:sz w:val="24"/>
        </w:rPr>
        <w:t>Actividad</w:t>
      </w:r>
      <w:r w:rsidR="00153F45">
        <w:rPr>
          <w:b/>
          <w:sz w:val="24"/>
        </w:rPr>
        <w:t>es</w:t>
      </w:r>
      <w:r w:rsidRPr="00652516">
        <w:rPr>
          <w:b/>
          <w:sz w:val="24"/>
        </w:rPr>
        <w:t xml:space="preserve"> divulgación Proyecto </w:t>
      </w:r>
      <w:r w:rsidR="00410BE6">
        <w:rPr>
          <w:b/>
          <w:sz w:val="24"/>
        </w:rPr>
        <w:t>AGROALNEXT_2022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622"/>
        <w:gridCol w:w="7098"/>
      </w:tblGrid>
      <w:tr w:rsidR="00410BE6" w14:paraId="5A480EA0" w14:textId="77777777" w:rsidTr="006173AF">
        <w:tc>
          <w:tcPr>
            <w:tcW w:w="1384" w:type="dxa"/>
          </w:tcPr>
          <w:p w14:paraId="3D898BF3" w14:textId="775BD6BA" w:rsidR="00410BE6" w:rsidRDefault="00410BE6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Lugar</w:t>
            </w:r>
          </w:p>
        </w:tc>
        <w:tc>
          <w:tcPr>
            <w:tcW w:w="7260" w:type="dxa"/>
          </w:tcPr>
          <w:p w14:paraId="60CAAC7D" w14:textId="2481073E" w:rsidR="00410BE6" w:rsidRPr="006173AF" w:rsidRDefault="00410BE6" w:rsidP="00AB4907">
            <w:pPr>
              <w:spacing w:after="120"/>
              <w:rPr>
                <w:bCs/>
              </w:rPr>
            </w:pPr>
          </w:p>
        </w:tc>
      </w:tr>
      <w:tr w:rsidR="00BB6713" w14:paraId="2ACFB1FA" w14:textId="77777777" w:rsidTr="006173AF">
        <w:tc>
          <w:tcPr>
            <w:tcW w:w="1384" w:type="dxa"/>
          </w:tcPr>
          <w:p w14:paraId="4E8D17D7" w14:textId="3D62A823" w:rsidR="00BB6713" w:rsidRDefault="00BB6713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Localidad</w:t>
            </w:r>
          </w:p>
        </w:tc>
        <w:tc>
          <w:tcPr>
            <w:tcW w:w="7260" w:type="dxa"/>
          </w:tcPr>
          <w:p w14:paraId="15D86CB9" w14:textId="04FF9272" w:rsidR="00BB6713" w:rsidRDefault="00BB6713" w:rsidP="00AB4907">
            <w:pPr>
              <w:spacing w:after="120"/>
              <w:rPr>
                <w:bCs/>
              </w:rPr>
            </w:pPr>
          </w:p>
        </w:tc>
      </w:tr>
      <w:tr w:rsidR="00BB6713" w14:paraId="21F4D475" w14:textId="77777777" w:rsidTr="006173AF">
        <w:tc>
          <w:tcPr>
            <w:tcW w:w="1384" w:type="dxa"/>
          </w:tcPr>
          <w:p w14:paraId="3DA80EC3" w14:textId="64F798E3" w:rsidR="00BB6713" w:rsidRDefault="00BB6713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Provincia</w:t>
            </w:r>
          </w:p>
        </w:tc>
        <w:tc>
          <w:tcPr>
            <w:tcW w:w="7260" w:type="dxa"/>
          </w:tcPr>
          <w:p w14:paraId="734B11BF" w14:textId="5BA1C660" w:rsidR="00BB6713" w:rsidRDefault="00BB6713" w:rsidP="00AB4907">
            <w:pPr>
              <w:spacing w:after="120"/>
              <w:rPr>
                <w:bCs/>
              </w:rPr>
            </w:pPr>
          </w:p>
        </w:tc>
      </w:tr>
      <w:tr w:rsidR="00410BE6" w14:paraId="2B609AC1" w14:textId="77777777" w:rsidTr="006173AF">
        <w:tc>
          <w:tcPr>
            <w:tcW w:w="1384" w:type="dxa"/>
          </w:tcPr>
          <w:p w14:paraId="1965FA73" w14:textId="4C8CA5E1" w:rsidR="00410BE6" w:rsidRDefault="00410BE6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Fecha</w:t>
            </w:r>
          </w:p>
        </w:tc>
        <w:tc>
          <w:tcPr>
            <w:tcW w:w="7260" w:type="dxa"/>
          </w:tcPr>
          <w:p w14:paraId="7845DDF3" w14:textId="68443C18" w:rsidR="00410BE6" w:rsidRPr="006173AF" w:rsidRDefault="00410BE6" w:rsidP="00AB4907">
            <w:pPr>
              <w:spacing w:after="120"/>
              <w:rPr>
                <w:bCs/>
              </w:rPr>
            </w:pPr>
          </w:p>
        </w:tc>
      </w:tr>
      <w:tr w:rsidR="00410BE6" w14:paraId="1B90DBFC" w14:textId="77777777" w:rsidTr="006173AF">
        <w:tc>
          <w:tcPr>
            <w:tcW w:w="1384" w:type="dxa"/>
          </w:tcPr>
          <w:p w14:paraId="341DB21C" w14:textId="300BB061" w:rsidR="00410BE6" w:rsidRDefault="006173AF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Proyecto:</w:t>
            </w:r>
          </w:p>
        </w:tc>
        <w:tc>
          <w:tcPr>
            <w:tcW w:w="7260" w:type="dxa"/>
          </w:tcPr>
          <w:p w14:paraId="7246A766" w14:textId="1CC26227" w:rsidR="00410BE6" w:rsidRPr="006173AF" w:rsidRDefault="00410BE6" w:rsidP="00AB4907">
            <w:pPr>
              <w:spacing w:after="120"/>
              <w:rPr>
                <w:bCs/>
              </w:rPr>
            </w:pPr>
          </w:p>
        </w:tc>
      </w:tr>
      <w:tr w:rsidR="00410BE6" w14:paraId="4AEC7915" w14:textId="77777777" w:rsidTr="006173AF">
        <w:tc>
          <w:tcPr>
            <w:tcW w:w="1384" w:type="dxa"/>
          </w:tcPr>
          <w:p w14:paraId="1F5403A1" w14:textId="1D2179EA" w:rsidR="00410BE6" w:rsidRDefault="006173AF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Código proyecto</w:t>
            </w:r>
          </w:p>
        </w:tc>
        <w:tc>
          <w:tcPr>
            <w:tcW w:w="7260" w:type="dxa"/>
          </w:tcPr>
          <w:p w14:paraId="751BE9FD" w14:textId="21D74570" w:rsidR="00410BE6" w:rsidRPr="006173AF" w:rsidRDefault="00892013" w:rsidP="00AB4907">
            <w:pPr>
              <w:spacing w:after="120"/>
              <w:rPr>
                <w:bCs/>
              </w:rPr>
            </w:pPr>
            <w:r w:rsidRPr="00892013">
              <w:rPr>
                <w:bCs/>
              </w:rPr>
              <w:t>AGROALNEXT_2022</w:t>
            </w:r>
            <w:r>
              <w:rPr>
                <w:bCs/>
              </w:rPr>
              <w:t>/XX</w:t>
            </w:r>
          </w:p>
        </w:tc>
      </w:tr>
      <w:tr w:rsidR="006173AF" w14:paraId="1F251CDE" w14:textId="77777777" w:rsidTr="006173AF">
        <w:tc>
          <w:tcPr>
            <w:tcW w:w="1384" w:type="dxa"/>
          </w:tcPr>
          <w:p w14:paraId="6A494616" w14:textId="23D5DB09" w:rsidR="006173AF" w:rsidRDefault="00F0109E" w:rsidP="00F0109E">
            <w:pPr>
              <w:spacing w:after="120"/>
              <w:jc w:val="left"/>
              <w:rPr>
                <w:b/>
              </w:rPr>
            </w:pPr>
            <w:r>
              <w:rPr>
                <w:b/>
              </w:rPr>
              <w:t>Grupo de investigación</w:t>
            </w:r>
          </w:p>
        </w:tc>
        <w:tc>
          <w:tcPr>
            <w:tcW w:w="7260" w:type="dxa"/>
          </w:tcPr>
          <w:p w14:paraId="1812AA8A" w14:textId="77CCD844" w:rsidR="006173AF" w:rsidRPr="00892013" w:rsidRDefault="00892013" w:rsidP="00F0109E">
            <w:pPr>
              <w:spacing w:after="120"/>
              <w:jc w:val="center"/>
              <w:rPr>
                <w:bCs/>
                <w:color w:val="FF0000"/>
              </w:rPr>
            </w:pPr>
            <w:r>
              <w:rPr>
                <w:bCs/>
                <w:color w:val="FF0000"/>
              </w:rPr>
              <w:t>Colocar logos del grupo/centro</w:t>
            </w:r>
          </w:p>
        </w:tc>
      </w:tr>
    </w:tbl>
    <w:p w14:paraId="7479946B" w14:textId="773FB731" w:rsidR="00410BE6" w:rsidRDefault="00410BE6" w:rsidP="002C361B">
      <w:pPr>
        <w:spacing w:after="120"/>
        <w:rPr>
          <w:b/>
        </w:rPr>
      </w:pPr>
    </w:p>
    <w:p w14:paraId="1889E387" w14:textId="7CEA728E" w:rsidR="00410BE6" w:rsidRDefault="00410BE6" w:rsidP="002C361B">
      <w:pPr>
        <w:spacing w:after="120"/>
        <w:rPr>
          <w:b/>
        </w:rPr>
      </w:pPr>
    </w:p>
    <w:p w14:paraId="49399A7C" w14:textId="4BF43E46" w:rsidR="00410BE6" w:rsidRPr="006173AF" w:rsidRDefault="006173AF" w:rsidP="002C361B">
      <w:pPr>
        <w:spacing w:after="120"/>
        <w:rPr>
          <w:b/>
          <w:bCs/>
          <w:noProof/>
          <w:lang w:eastAsia="es-ES"/>
        </w:rPr>
      </w:pPr>
      <w:r w:rsidRPr="006173AF">
        <w:rPr>
          <w:b/>
          <w:bCs/>
          <w:noProof/>
          <w:lang w:eastAsia="es-ES"/>
        </w:rPr>
        <w:t>INFORME DE LA ACTIV</w:t>
      </w:r>
      <w:r w:rsidR="0094605F">
        <w:rPr>
          <w:b/>
          <w:bCs/>
          <w:noProof/>
          <w:lang w:eastAsia="es-ES"/>
        </w:rPr>
        <w:t>I</w:t>
      </w:r>
      <w:r w:rsidRPr="006173AF">
        <w:rPr>
          <w:b/>
          <w:bCs/>
          <w:noProof/>
          <w:lang w:eastAsia="es-ES"/>
        </w:rPr>
        <w:t>AD:</w:t>
      </w:r>
    </w:p>
    <w:p w14:paraId="1BFF6504" w14:textId="2FD3178E" w:rsidR="004D4CB7" w:rsidRDefault="004D4CB7" w:rsidP="004D4CB7">
      <w:pPr>
        <w:rPr>
          <w:noProof/>
          <w:lang w:eastAsia="es-ES"/>
        </w:rPr>
      </w:pPr>
    </w:p>
    <w:p w14:paraId="503B78E7" w14:textId="365F464F" w:rsidR="004D4CB7" w:rsidRPr="00892013" w:rsidRDefault="004D4CB7" w:rsidP="004D4CB7">
      <w:pPr>
        <w:rPr>
          <w:noProof/>
          <w:color w:val="FF0000"/>
          <w:lang w:eastAsia="es-ES"/>
        </w:rPr>
      </w:pPr>
    </w:p>
    <w:p w14:paraId="76CB4697" w14:textId="4D1107F3" w:rsidR="004D4CB7" w:rsidRDefault="004D4CB7" w:rsidP="004D4CB7">
      <w:pPr>
        <w:rPr>
          <w:noProof/>
          <w:lang w:eastAsia="es-ES"/>
        </w:rPr>
      </w:pPr>
    </w:p>
    <w:p w14:paraId="216ADD94" w14:textId="1BC34A9D" w:rsidR="00AE6E28" w:rsidRDefault="00AE6E28" w:rsidP="004D4CB7">
      <w:pPr>
        <w:rPr>
          <w:noProof/>
          <w:lang w:eastAsia="es-ES"/>
        </w:rPr>
      </w:pPr>
    </w:p>
    <w:p w14:paraId="2E122654" w14:textId="09552E53" w:rsidR="00AE6E28" w:rsidRDefault="00AE6E28" w:rsidP="004D4CB7">
      <w:pPr>
        <w:rPr>
          <w:noProof/>
          <w:lang w:eastAsia="es-ES"/>
        </w:rPr>
      </w:pPr>
    </w:p>
    <w:p w14:paraId="23DED669" w14:textId="36D42CB9" w:rsidR="00AE6E28" w:rsidRDefault="00AE6E28" w:rsidP="004D4CB7">
      <w:pPr>
        <w:rPr>
          <w:noProof/>
          <w:lang w:eastAsia="es-ES"/>
        </w:rPr>
      </w:pPr>
    </w:p>
    <w:p w14:paraId="04C47FFD" w14:textId="016ECB08" w:rsidR="00AE6E28" w:rsidRDefault="00AE6E28" w:rsidP="004D4CB7">
      <w:pPr>
        <w:rPr>
          <w:noProof/>
          <w:lang w:eastAsia="es-ES"/>
        </w:rPr>
      </w:pPr>
    </w:p>
    <w:p w14:paraId="126F9547" w14:textId="5DBE6E14" w:rsidR="00AE6E28" w:rsidRDefault="00AE6E28" w:rsidP="004D4CB7">
      <w:pPr>
        <w:rPr>
          <w:noProof/>
          <w:lang w:eastAsia="es-ES"/>
        </w:rPr>
      </w:pPr>
    </w:p>
    <w:p w14:paraId="6D91DDD3" w14:textId="0FF7E709" w:rsidR="00AE6E28" w:rsidRDefault="00AE6E28" w:rsidP="004D4CB7">
      <w:pPr>
        <w:rPr>
          <w:noProof/>
          <w:lang w:eastAsia="es-ES"/>
        </w:rPr>
      </w:pPr>
    </w:p>
    <w:p w14:paraId="3466EFA7" w14:textId="6C04BA06" w:rsidR="00AE6E28" w:rsidRDefault="00AE6E28" w:rsidP="004D4CB7">
      <w:pPr>
        <w:rPr>
          <w:noProof/>
          <w:lang w:eastAsia="es-ES"/>
        </w:rPr>
      </w:pPr>
    </w:p>
    <w:p w14:paraId="01CBD4AD" w14:textId="6A8665DE" w:rsidR="00AE6E28" w:rsidRPr="006173AF" w:rsidRDefault="00AE6E28" w:rsidP="00AE6E28">
      <w:pPr>
        <w:spacing w:after="120"/>
        <w:rPr>
          <w:b/>
          <w:bCs/>
          <w:noProof/>
          <w:lang w:eastAsia="es-ES"/>
        </w:rPr>
      </w:pPr>
      <w:r>
        <w:rPr>
          <w:b/>
          <w:bCs/>
          <w:noProof/>
          <w:lang w:eastAsia="es-ES"/>
        </w:rPr>
        <w:t>FOTOS</w:t>
      </w:r>
      <w:r w:rsidRPr="006173AF">
        <w:rPr>
          <w:b/>
          <w:bCs/>
          <w:noProof/>
          <w:lang w:eastAsia="es-ES"/>
        </w:rPr>
        <w:t xml:space="preserve"> DE LA ACTIV</w:t>
      </w:r>
      <w:r>
        <w:rPr>
          <w:b/>
          <w:bCs/>
          <w:noProof/>
          <w:lang w:eastAsia="es-ES"/>
        </w:rPr>
        <w:t>IDAD</w:t>
      </w:r>
      <w:r w:rsidRPr="006173AF">
        <w:rPr>
          <w:b/>
          <w:bCs/>
          <w:noProof/>
          <w:lang w:eastAsia="es-ES"/>
        </w:rPr>
        <w:t>:</w:t>
      </w:r>
    </w:p>
    <w:p w14:paraId="0C6168A7" w14:textId="0FF87483" w:rsidR="00AE6E28" w:rsidRDefault="00AE6E28" w:rsidP="004D4CB7">
      <w:pPr>
        <w:rPr>
          <w:noProof/>
          <w:lang w:eastAsia="es-ES"/>
        </w:rPr>
      </w:pPr>
    </w:p>
    <w:p w14:paraId="499A6EA6" w14:textId="4493C4D3" w:rsidR="00AE6E28" w:rsidRDefault="00AE6E28" w:rsidP="004D4CB7">
      <w:pPr>
        <w:rPr>
          <w:noProof/>
          <w:lang w:eastAsia="es-ES"/>
        </w:rPr>
      </w:pPr>
    </w:p>
    <w:p w14:paraId="73F2A96B" w14:textId="3F5A54BF" w:rsidR="00AE6E28" w:rsidRDefault="00AE6E28" w:rsidP="004D4CB7">
      <w:pPr>
        <w:rPr>
          <w:noProof/>
          <w:lang w:eastAsia="es-ES"/>
        </w:rPr>
      </w:pPr>
    </w:p>
    <w:p w14:paraId="07720C5D" w14:textId="3D51119E" w:rsidR="00AE6E28" w:rsidRDefault="00AE6E28" w:rsidP="004D4CB7">
      <w:pPr>
        <w:rPr>
          <w:noProof/>
          <w:lang w:eastAsia="es-ES"/>
        </w:rPr>
      </w:pPr>
    </w:p>
    <w:p w14:paraId="6A1DBF53" w14:textId="1241C6B2" w:rsidR="00AE6E28" w:rsidRDefault="00AE6E28" w:rsidP="004D4CB7">
      <w:pPr>
        <w:rPr>
          <w:noProof/>
          <w:lang w:eastAsia="es-ES"/>
        </w:rPr>
      </w:pPr>
    </w:p>
    <w:p w14:paraId="00705197" w14:textId="6FF6C6CC" w:rsidR="00AE6E28" w:rsidRDefault="00AE6E28" w:rsidP="004D4CB7">
      <w:pPr>
        <w:rPr>
          <w:noProof/>
          <w:lang w:eastAsia="es-ES"/>
        </w:rPr>
      </w:pPr>
    </w:p>
    <w:p w14:paraId="6935821C" w14:textId="44CD573F" w:rsidR="00AE6E28" w:rsidRDefault="00AE6E28" w:rsidP="004D4CB7">
      <w:pPr>
        <w:rPr>
          <w:noProof/>
          <w:lang w:eastAsia="es-ES"/>
        </w:rPr>
      </w:pPr>
    </w:p>
    <w:p w14:paraId="1498D505" w14:textId="4630DF15" w:rsidR="00AE6E28" w:rsidRDefault="00AE6E28" w:rsidP="004D4CB7">
      <w:pPr>
        <w:rPr>
          <w:noProof/>
          <w:lang w:eastAsia="es-ES"/>
        </w:rPr>
      </w:pPr>
    </w:p>
    <w:p w14:paraId="5BEB004B" w14:textId="61772B04" w:rsidR="00AE6E28" w:rsidRDefault="00AE6E28" w:rsidP="004D4CB7">
      <w:pPr>
        <w:rPr>
          <w:noProof/>
          <w:lang w:eastAsia="es-ES"/>
        </w:rPr>
      </w:pPr>
    </w:p>
    <w:p w14:paraId="33BA1644" w14:textId="04F4F211" w:rsidR="00AE6E28" w:rsidRDefault="00AE6E28" w:rsidP="004D4CB7">
      <w:pPr>
        <w:rPr>
          <w:noProof/>
          <w:lang w:eastAsia="es-ES"/>
        </w:rPr>
      </w:pPr>
    </w:p>
    <w:p w14:paraId="43F734F7" w14:textId="7DB7C9CF" w:rsidR="00AE6E28" w:rsidRDefault="00AE6E28" w:rsidP="004D4CB7">
      <w:pPr>
        <w:rPr>
          <w:noProof/>
          <w:lang w:eastAsia="es-ES"/>
        </w:rPr>
      </w:pPr>
    </w:p>
    <w:p w14:paraId="0EC6017D" w14:textId="5D33D27A" w:rsidR="00AE6E28" w:rsidRDefault="00AE6E28" w:rsidP="004D4CB7">
      <w:pPr>
        <w:rPr>
          <w:noProof/>
          <w:lang w:eastAsia="es-ES"/>
        </w:rPr>
      </w:pPr>
    </w:p>
    <w:p w14:paraId="281E89C2" w14:textId="36979F7C" w:rsidR="00AE6E28" w:rsidRDefault="00AE6E28" w:rsidP="004D4CB7">
      <w:pPr>
        <w:rPr>
          <w:noProof/>
          <w:lang w:eastAsia="es-ES"/>
        </w:rPr>
      </w:pPr>
    </w:p>
    <w:p w14:paraId="71CE20E0" w14:textId="0BD0207F" w:rsidR="00AE6E28" w:rsidRDefault="00AE6E28" w:rsidP="004D4CB7">
      <w:pPr>
        <w:rPr>
          <w:noProof/>
          <w:lang w:eastAsia="es-ES"/>
        </w:rPr>
      </w:pPr>
    </w:p>
    <w:p w14:paraId="4A7B6A00" w14:textId="7B9E4EE0" w:rsidR="00AE6E28" w:rsidRDefault="00AE6E28" w:rsidP="004D4CB7">
      <w:pPr>
        <w:rPr>
          <w:noProof/>
          <w:lang w:eastAsia="es-ES"/>
        </w:rPr>
      </w:pPr>
    </w:p>
    <w:p w14:paraId="0344CF28" w14:textId="77777777" w:rsidR="00AE6E28" w:rsidRDefault="00AE6E28" w:rsidP="004D4CB7">
      <w:pPr>
        <w:rPr>
          <w:noProof/>
          <w:lang w:eastAsia="es-ES"/>
        </w:rPr>
      </w:pPr>
    </w:p>
    <w:p w14:paraId="548D346B" w14:textId="4820C942" w:rsidR="004D4CB7" w:rsidRDefault="004D4CB7" w:rsidP="004D4CB7">
      <w:pPr>
        <w:rPr>
          <w:noProof/>
          <w:lang w:eastAsia="es-ES"/>
        </w:rPr>
      </w:pPr>
    </w:p>
    <w:p w14:paraId="2CD5C165" w14:textId="5D7FC51F" w:rsidR="004D4CB7" w:rsidRDefault="004D4CB7" w:rsidP="004D4CB7">
      <w:pPr>
        <w:rPr>
          <w:noProof/>
          <w:lang w:eastAsia="es-ES"/>
        </w:rPr>
      </w:pPr>
      <w:r>
        <w:rPr>
          <w:noProof/>
          <w:lang w:eastAsia="es-ES"/>
        </w:rPr>
        <w:t>Y para que conste a los efectos oportunos</w:t>
      </w:r>
    </w:p>
    <w:p w14:paraId="09BA1D4B" w14:textId="4402705B" w:rsidR="004D4CB7" w:rsidRDefault="004D4CB7" w:rsidP="004D4CB7">
      <w:pPr>
        <w:rPr>
          <w:noProof/>
          <w:lang w:eastAsia="es-ES"/>
        </w:rPr>
      </w:pPr>
    </w:p>
    <w:p w14:paraId="2C9D300C" w14:textId="1102F80C" w:rsidR="004D4CB7" w:rsidRDefault="004D4CB7" w:rsidP="004D4CB7">
      <w:pPr>
        <w:rPr>
          <w:noProof/>
          <w:lang w:eastAsia="es-ES"/>
        </w:rPr>
      </w:pPr>
    </w:p>
    <w:p w14:paraId="39F2A94B" w14:textId="6DAAE054" w:rsidR="004D4CB7" w:rsidRDefault="004D4CB7" w:rsidP="004D4CB7">
      <w:pPr>
        <w:rPr>
          <w:noProof/>
          <w:lang w:eastAsia="es-ES"/>
        </w:rPr>
      </w:pPr>
      <w:r>
        <w:rPr>
          <w:noProof/>
          <w:lang w:eastAsia="es-ES"/>
        </w:rPr>
        <w:t>Firma del IP1.</w:t>
      </w:r>
    </w:p>
    <w:sectPr w:rsidR="004D4CB7" w:rsidSect="00684F7D">
      <w:headerReference w:type="default" r:id="rId7"/>
      <w:footerReference w:type="default" r:id="rId8"/>
      <w:pgSz w:w="11906" w:h="16838"/>
      <w:pgMar w:top="1417" w:right="1701" w:bottom="1417" w:left="1701" w:header="1135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2FBD54" w14:textId="77777777" w:rsidR="00213A0A" w:rsidRDefault="00213A0A" w:rsidP="00923203">
      <w:pPr>
        <w:spacing w:after="0" w:line="240" w:lineRule="auto"/>
      </w:pPr>
      <w:r>
        <w:separator/>
      </w:r>
    </w:p>
  </w:endnote>
  <w:endnote w:type="continuationSeparator" w:id="0">
    <w:p w14:paraId="2A0EA282" w14:textId="77777777" w:rsidR="00213A0A" w:rsidRDefault="00213A0A" w:rsidP="00923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52CA0" w14:textId="7A75A818" w:rsidR="00990A3D" w:rsidRPr="00F0109E" w:rsidRDefault="00F0109E" w:rsidP="00F0109E">
    <w:pPr>
      <w:pStyle w:val="Piedepgina"/>
    </w:pPr>
    <w:r>
      <w:rPr>
        <w:noProof/>
      </w:rPr>
      <w:drawing>
        <wp:anchor distT="0" distB="0" distL="114300" distR="114300" simplePos="0" relativeHeight="251660288" behindDoc="0" locked="0" layoutInCell="1" allowOverlap="1" wp14:anchorId="4286A099" wp14:editId="7829ECC1">
          <wp:simplePos x="0" y="0"/>
          <wp:positionH relativeFrom="column">
            <wp:posOffset>-416954</wp:posOffset>
          </wp:positionH>
          <wp:positionV relativeFrom="paragraph">
            <wp:posOffset>-297429</wp:posOffset>
          </wp:positionV>
          <wp:extent cx="6306820" cy="792480"/>
          <wp:effectExtent l="0" t="0" r="0" b="0"/>
          <wp:wrapThrough wrapText="bothSides">
            <wp:wrapPolygon edited="0">
              <wp:start x="10439" y="3635"/>
              <wp:lineTo x="913" y="5712"/>
              <wp:lineTo x="391" y="6231"/>
              <wp:lineTo x="391" y="14538"/>
              <wp:lineTo x="3197" y="18692"/>
              <wp:lineTo x="3458" y="18692"/>
              <wp:lineTo x="16963" y="17654"/>
              <wp:lineTo x="20813" y="16615"/>
              <wp:lineTo x="20682" y="12981"/>
              <wp:lineTo x="21139" y="10385"/>
              <wp:lineTo x="20747" y="4673"/>
              <wp:lineTo x="15267" y="3635"/>
              <wp:lineTo x="10439" y="3635"/>
            </wp:wrapPolygon>
          </wp:wrapThrough>
          <wp:docPr id="192" name="Imagen 19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6820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637889" w14:textId="77777777" w:rsidR="00213A0A" w:rsidRDefault="00213A0A" w:rsidP="00923203">
      <w:pPr>
        <w:spacing w:after="0" w:line="240" w:lineRule="auto"/>
      </w:pPr>
      <w:r>
        <w:separator/>
      </w:r>
    </w:p>
  </w:footnote>
  <w:footnote w:type="continuationSeparator" w:id="0">
    <w:p w14:paraId="4D1BE7A9" w14:textId="77777777" w:rsidR="00213A0A" w:rsidRDefault="00213A0A" w:rsidP="00923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44702D" w14:textId="0C906E8D" w:rsidR="00990A3D" w:rsidRPr="00923203" w:rsidRDefault="00F0109E" w:rsidP="00F0109E">
    <w:pPr>
      <w:pStyle w:val="Encabezado"/>
      <w:ind w:firstLine="1416"/>
      <w:jc w:val="left"/>
      <w:rPr>
        <w:b/>
        <w:color w:val="1F497D" w:themeColor="text2"/>
        <w:lang w:val="en-GB"/>
      </w:rPr>
    </w:pPr>
    <w:r>
      <w:rPr>
        <w:noProof/>
      </w:rPr>
      <w:drawing>
        <wp:anchor distT="0" distB="0" distL="114300" distR="114300" simplePos="0" relativeHeight="251662336" behindDoc="0" locked="0" layoutInCell="1" allowOverlap="1" wp14:anchorId="1BEDC741" wp14:editId="3080F531">
          <wp:simplePos x="0" y="0"/>
          <wp:positionH relativeFrom="column">
            <wp:posOffset>-324091</wp:posOffset>
          </wp:positionH>
          <wp:positionV relativeFrom="paragraph">
            <wp:posOffset>-654653</wp:posOffset>
          </wp:positionV>
          <wp:extent cx="6306820" cy="792480"/>
          <wp:effectExtent l="0" t="0" r="0" b="0"/>
          <wp:wrapThrough wrapText="bothSides">
            <wp:wrapPolygon edited="0">
              <wp:start x="10439" y="3635"/>
              <wp:lineTo x="913" y="5712"/>
              <wp:lineTo x="391" y="6231"/>
              <wp:lineTo x="391" y="14538"/>
              <wp:lineTo x="3197" y="18692"/>
              <wp:lineTo x="3458" y="18692"/>
              <wp:lineTo x="16963" y="17654"/>
              <wp:lineTo x="20813" y="16615"/>
              <wp:lineTo x="20682" y="12981"/>
              <wp:lineTo x="21139" y="10385"/>
              <wp:lineTo x="20747" y="4673"/>
              <wp:lineTo x="15267" y="3635"/>
              <wp:lineTo x="10439" y="3635"/>
            </wp:wrapPolygon>
          </wp:wrapThrough>
          <wp:docPr id="195" name="Imagen 1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306820" cy="7924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D57"/>
    <w:multiLevelType w:val="hybridMultilevel"/>
    <w:tmpl w:val="CA98AC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F74A69"/>
    <w:multiLevelType w:val="hybridMultilevel"/>
    <w:tmpl w:val="A5BA48FA"/>
    <w:lvl w:ilvl="0" w:tplc="0D0241E2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</w:lvl>
    <w:lvl w:ilvl="1" w:tplc="D248A806" w:tentative="1">
      <w:start w:val="1"/>
      <w:numFmt w:val="decimal"/>
      <w:lvlText w:val="%2)"/>
      <w:lvlJc w:val="left"/>
      <w:pPr>
        <w:tabs>
          <w:tab w:val="num" w:pos="1440"/>
        </w:tabs>
        <w:ind w:left="1440" w:hanging="360"/>
      </w:pPr>
    </w:lvl>
    <w:lvl w:ilvl="2" w:tplc="854640C4" w:tentative="1">
      <w:start w:val="1"/>
      <w:numFmt w:val="decimal"/>
      <w:lvlText w:val="%3)"/>
      <w:lvlJc w:val="left"/>
      <w:pPr>
        <w:tabs>
          <w:tab w:val="num" w:pos="2160"/>
        </w:tabs>
        <w:ind w:left="2160" w:hanging="360"/>
      </w:pPr>
    </w:lvl>
    <w:lvl w:ilvl="3" w:tplc="F4108C66" w:tentative="1">
      <w:start w:val="1"/>
      <w:numFmt w:val="decimal"/>
      <w:lvlText w:val="%4)"/>
      <w:lvlJc w:val="left"/>
      <w:pPr>
        <w:tabs>
          <w:tab w:val="num" w:pos="2880"/>
        </w:tabs>
        <w:ind w:left="2880" w:hanging="360"/>
      </w:pPr>
    </w:lvl>
    <w:lvl w:ilvl="4" w:tplc="96827EA2" w:tentative="1">
      <w:start w:val="1"/>
      <w:numFmt w:val="decimal"/>
      <w:lvlText w:val="%5)"/>
      <w:lvlJc w:val="left"/>
      <w:pPr>
        <w:tabs>
          <w:tab w:val="num" w:pos="3600"/>
        </w:tabs>
        <w:ind w:left="3600" w:hanging="360"/>
      </w:pPr>
    </w:lvl>
    <w:lvl w:ilvl="5" w:tplc="9E6C3308" w:tentative="1">
      <w:start w:val="1"/>
      <w:numFmt w:val="decimal"/>
      <w:lvlText w:val="%6)"/>
      <w:lvlJc w:val="left"/>
      <w:pPr>
        <w:tabs>
          <w:tab w:val="num" w:pos="4320"/>
        </w:tabs>
        <w:ind w:left="4320" w:hanging="360"/>
      </w:pPr>
    </w:lvl>
    <w:lvl w:ilvl="6" w:tplc="2F72B8A6" w:tentative="1">
      <w:start w:val="1"/>
      <w:numFmt w:val="decimal"/>
      <w:lvlText w:val="%7)"/>
      <w:lvlJc w:val="left"/>
      <w:pPr>
        <w:tabs>
          <w:tab w:val="num" w:pos="5040"/>
        </w:tabs>
        <w:ind w:left="5040" w:hanging="360"/>
      </w:pPr>
    </w:lvl>
    <w:lvl w:ilvl="7" w:tplc="28325968" w:tentative="1">
      <w:start w:val="1"/>
      <w:numFmt w:val="decimal"/>
      <w:lvlText w:val="%8)"/>
      <w:lvlJc w:val="left"/>
      <w:pPr>
        <w:tabs>
          <w:tab w:val="num" w:pos="5760"/>
        </w:tabs>
        <w:ind w:left="5760" w:hanging="360"/>
      </w:pPr>
    </w:lvl>
    <w:lvl w:ilvl="8" w:tplc="5BF2D1A2" w:tentative="1">
      <w:start w:val="1"/>
      <w:numFmt w:val="decimal"/>
      <w:lvlText w:val="%9)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A4F7A23"/>
    <w:multiLevelType w:val="hybridMultilevel"/>
    <w:tmpl w:val="EC867D72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884EB2"/>
    <w:multiLevelType w:val="hybridMultilevel"/>
    <w:tmpl w:val="0A10624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7D0D10"/>
    <w:multiLevelType w:val="hybridMultilevel"/>
    <w:tmpl w:val="B17A09E2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16473D1"/>
    <w:multiLevelType w:val="hybridMultilevel"/>
    <w:tmpl w:val="AFDADCC6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455619C"/>
    <w:multiLevelType w:val="hybridMultilevel"/>
    <w:tmpl w:val="EC3404B8"/>
    <w:lvl w:ilvl="0" w:tplc="2AF67730">
      <w:start w:val="2"/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C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9F4772"/>
    <w:multiLevelType w:val="hybridMultilevel"/>
    <w:tmpl w:val="F28C76E4"/>
    <w:lvl w:ilvl="0" w:tplc="FE72F9CE">
      <w:start w:val="3"/>
      <w:numFmt w:val="decimal"/>
      <w:lvlText w:val="%1."/>
      <w:lvlJc w:val="left"/>
      <w:pPr>
        <w:ind w:left="720" w:hanging="360"/>
      </w:pPr>
      <w:rPr>
        <w:rFonts w:ascii="Calibri" w:hAnsi="Calibri" w:cstheme="minorBidi" w:hint="default"/>
        <w:sz w:val="22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0682717"/>
    <w:multiLevelType w:val="hybridMultilevel"/>
    <w:tmpl w:val="B164DCAA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0E12A43"/>
    <w:multiLevelType w:val="hybridMultilevel"/>
    <w:tmpl w:val="B17A09E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8E80350"/>
    <w:multiLevelType w:val="hybridMultilevel"/>
    <w:tmpl w:val="7D049392"/>
    <w:lvl w:ilvl="0" w:tplc="2C7E2B9C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EB063C"/>
    <w:multiLevelType w:val="hybridMultilevel"/>
    <w:tmpl w:val="93140036"/>
    <w:lvl w:ilvl="0" w:tplc="080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2" w15:restartNumberingAfterBreak="0">
    <w:nsid w:val="6AEF0F3B"/>
    <w:multiLevelType w:val="hybridMultilevel"/>
    <w:tmpl w:val="B17A09E2"/>
    <w:lvl w:ilvl="0" w:tplc="0C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295104"/>
    <w:multiLevelType w:val="hybridMultilevel"/>
    <w:tmpl w:val="A1E2C6C6"/>
    <w:lvl w:ilvl="0" w:tplc="0C0A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13"/>
  </w:num>
  <w:num w:numId="5">
    <w:abstractNumId w:val="2"/>
  </w:num>
  <w:num w:numId="6">
    <w:abstractNumId w:val="5"/>
  </w:num>
  <w:num w:numId="7">
    <w:abstractNumId w:val="3"/>
  </w:num>
  <w:num w:numId="8">
    <w:abstractNumId w:val="4"/>
  </w:num>
  <w:num w:numId="9">
    <w:abstractNumId w:val="12"/>
  </w:num>
  <w:num w:numId="10">
    <w:abstractNumId w:val="10"/>
  </w:num>
  <w:num w:numId="11">
    <w:abstractNumId w:val="7"/>
  </w:num>
  <w:num w:numId="12">
    <w:abstractNumId w:val="8"/>
  </w:num>
  <w:num w:numId="13">
    <w:abstractNumId w:val="9"/>
  </w:num>
  <w:num w:numId="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yMDMyMDcyNjA3MDJT0lEKTi0uzszPAykwqgUAgnHr2ywAAAA="/>
  </w:docVars>
  <w:rsids>
    <w:rsidRoot w:val="00D84E6F"/>
    <w:rsid w:val="0000002F"/>
    <w:rsid w:val="00000697"/>
    <w:rsid w:val="00006405"/>
    <w:rsid w:val="0000700E"/>
    <w:rsid w:val="0000766E"/>
    <w:rsid w:val="00007C10"/>
    <w:rsid w:val="00010280"/>
    <w:rsid w:val="00010C1F"/>
    <w:rsid w:val="00012286"/>
    <w:rsid w:val="0001250A"/>
    <w:rsid w:val="000129FF"/>
    <w:rsid w:val="0001324F"/>
    <w:rsid w:val="00013F71"/>
    <w:rsid w:val="0001462E"/>
    <w:rsid w:val="000154B5"/>
    <w:rsid w:val="00015B3E"/>
    <w:rsid w:val="00016199"/>
    <w:rsid w:val="000164E9"/>
    <w:rsid w:val="00016601"/>
    <w:rsid w:val="000167CE"/>
    <w:rsid w:val="0001781A"/>
    <w:rsid w:val="00020B8A"/>
    <w:rsid w:val="00020CA3"/>
    <w:rsid w:val="00021190"/>
    <w:rsid w:val="0002258A"/>
    <w:rsid w:val="00024E63"/>
    <w:rsid w:val="00025572"/>
    <w:rsid w:val="000264DA"/>
    <w:rsid w:val="00026C5A"/>
    <w:rsid w:val="000274BD"/>
    <w:rsid w:val="00030604"/>
    <w:rsid w:val="00030E07"/>
    <w:rsid w:val="000311ED"/>
    <w:rsid w:val="00031741"/>
    <w:rsid w:val="0003482B"/>
    <w:rsid w:val="00036736"/>
    <w:rsid w:val="00036D18"/>
    <w:rsid w:val="000376CD"/>
    <w:rsid w:val="00037DE0"/>
    <w:rsid w:val="00040CB0"/>
    <w:rsid w:val="00041CE9"/>
    <w:rsid w:val="000422B6"/>
    <w:rsid w:val="00043EF0"/>
    <w:rsid w:val="00044AB7"/>
    <w:rsid w:val="00045A1C"/>
    <w:rsid w:val="000476D2"/>
    <w:rsid w:val="0005005A"/>
    <w:rsid w:val="00050B5C"/>
    <w:rsid w:val="00052D05"/>
    <w:rsid w:val="000533EB"/>
    <w:rsid w:val="000547D9"/>
    <w:rsid w:val="00057097"/>
    <w:rsid w:val="0005798C"/>
    <w:rsid w:val="00057F48"/>
    <w:rsid w:val="0006010E"/>
    <w:rsid w:val="0006016E"/>
    <w:rsid w:val="000610BF"/>
    <w:rsid w:val="00062526"/>
    <w:rsid w:val="0006269F"/>
    <w:rsid w:val="00064671"/>
    <w:rsid w:val="00065EE5"/>
    <w:rsid w:val="000720ED"/>
    <w:rsid w:val="0007271F"/>
    <w:rsid w:val="00073937"/>
    <w:rsid w:val="00074C62"/>
    <w:rsid w:val="00077826"/>
    <w:rsid w:val="00082641"/>
    <w:rsid w:val="000835A0"/>
    <w:rsid w:val="000856B7"/>
    <w:rsid w:val="000865A6"/>
    <w:rsid w:val="00086A88"/>
    <w:rsid w:val="00086E9D"/>
    <w:rsid w:val="000878B7"/>
    <w:rsid w:val="00087BFB"/>
    <w:rsid w:val="0009047E"/>
    <w:rsid w:val="000905D2"/>
    <w:rsid w:val="00091053"/>
    <w:rsid w:val="00092149"/>
    <w:rsid w:val="00092154"/>
    <w:rsid w:val="00093058"/>
    <w:rsid w:val="00095079"/>
    <w:rsid w:val="00095EFC"/>
    <w:rsid w:val="00097335"/>
    <w:rsid w:val="00097C18"/>
    <w:rsid w:val="00097E2D"/>
    <w:rsid w:val="000A0E63"/>
    <w:rsid w:val="000A0FB2"/>
    <w:rsid w:val="000A1DB9"/>
    <w:rsid w:val="000A455B"/>
    <w:rsid w:val="000A4D51"/>
    <w:rsid w:val="000A6224"/>
    <w:rsid w:val="000B07E4"/>
    <w:rsid w:val="000B2301"/>
    <w:rsid w:val="000B2F19"/>
    <w:rsid w:val="000B359D"/>
    <w:rsid w:val="000B40B9"/>
    <w:rsid w:val="000B58A4"/>
    <w:rsid w:val="000B6AB8"/>
    <w:rsid w:val="000B7D10"/>
    <w:rsid w:val="000C1257"/>
    <w:rsid w:val="000C16A7"/>
    <w:rsid w:val="000C2B3D"/>
    <w:rsid w:val="000C3108"/>
    <w:rsid w:val="000C32D2"/>
    <w:rsid w:val="000C3AC1"/>
    <w:rsid w:val="000C40BB"/>
    <w:rsid w:val="000C413C"/>
    <w:rsid w:val="000C4B8F"/>
    <w:rsid w:val="000C61D9"/>
    <w:rsid w:val="000C6AD3"/>
    <w:rsid w:val="000C728A"/>
    <w:rsid w:val="000D0D8E"/>
    <w:rsid w:val="000D20D2"/>
    <w:rsid w:val="000D2411"/>
    <w:rsid w:val="000D3F37"/>
    <w:rsid w:val="000D6969"/>
    <w:rsid w:val="000D6EAB"/>
    <w:rsid w:val="000D77BD"/>
    <w:rsid w:val="000E0636"/>
    <w:rsid w:val="000E5376"/>
    <w:rsid w:val="000E587C"/>
    <w:rsid w:val="000E6745"/>
    <w:rsid w:val="000E6FE5"/>
    <w:rsid w:val="000F0D11"/>
    <w:rsid w:val="000F1E5A"/>
    <w:rsid w:val="000F2348"/>
    <w:rsid w:val="000F3DDD"/>
    <w:rsid w:val="000F4EBE"/>
    <w:rsid w:val="000F6CB9"/>
    <w:rsid w:val="000F7AFF"/>
    <w:rsid w:val="001035AD"/>
    <w:rsid w:val="0010381F"/>
    <w:rsid w:val="0010411B"/>
    <w:rsid w:val="001045A0"/>
    <w:rsid w:val="00104EBF"/>
    <w:rsid w:val="00105177"/>
    <w:rsid w:val="0010572E"/>
    <w:rsid w:val="00105BDF"/>
    <w:rsid w:val="00105CFF"/>
    <w:rsid w:val="00106E24"/>
    <w:rsid w:val="0011087E"/>
    <w:rsid w:val="0011114B"/>
    <w:rsid w:val="00114077"/>
    <w:rsid w:val="00115BEE"/>
    <w:rsid w:val="00117018"/>
    <w:rsid w:val="001173B2"/>
    <w:rsid w:val="00117FD7"/>
    <w:rsid w:val="0012075B"/>
    <w:rsid w:val="00122361"/>
    <w:rsid w:val="001239A2"/>
    <w:rsid w:val="0012440C"/>
    <w:rsid w:val="0012646C"/>
    <w:rsid w:val="00127F76"/>
    <w:rsid w:val="001308DA"/>
    <w:rsid w:val="00131056"/>
    <w:rsid w:val="001317F9"/>
    <w:rsid w:val="00131C74"/>
    <w:rsid w:val="00131C7B"/>
    <w:rsid w:val="00132431"/>
    <w:rsid w:val="00132921"/>
    <w:rsid w:val="001346C5"/>
    <w:rsid w:val="001372F4"/>
    <w:rsid w:val="00137504"/>
    <w:rsid w:val="00142BB6"/>
    <w:rsid w:val="00143551"/>
    <w:rsid w:val="00143707"/>
    <w:rsid w:val="00144422"/>
    <w:rsid w:val="00145CA1"/>
    <w:rsid w:val="00146985"/>
    <w:rsid w:val="00146DC6"/>
    <w:rsid w:val="001503BB"/>
    <w:rsid w:val="0015138E"/>
    <w:rsid w:val="0015160F"/>
    <w:rsid w:val="00151D10"/>
    <w:rsid w:val="001522F3"/>
    <w:rsid w:val="00152EA7"/>
    <w:rsid w:val="00153F45"/>
    <w:rsid w:val="00156241"/>
    <w:rsid w:val="0015681D"/>
    <w:rsid w:val="0015725B"/>
    <w:rsid w:val="00157DAA"/>
    <w:rsid w:val="00160E85"/>
    <w:rsid w:val="001618CC"/>
    <w:rsid w:val="00161A81"/>
    <w:rsid w:val="00161DE0"/>
    <w:rsid w:val="001642A7"/>
    <w:rsid w:val="001643D0"/>
    <w:rsid w:val="00164E4A"/>
    <w:rsid w:val="00165F15"/>
    <w:rsid w:val="001662FD"/>
    <w:rsid w:val="00166598"/>
    <w:rsid w:val="001705F5"/>
    <w:rsid w:val="001711D5"/>
    <w:rsid w:val="0017446E"/>
    <w:rsid w:val="00176499"/>
    <w:rsid w:val="0017652E"/>
    <w:rsid w:val="00176D3E"/>
    <w:rsid w:val="001775A2"/>
    <w:rsid w:val="00180228"/>
    <w:rsid w:val="00180B00"/>
    <w:rsid w:val="00182672"/>
    <w:rsid w:val="0018368F"/>
    <w:rsid w:val="00183A00"/>
    <w:rsid w:val="00184249"/>
    <w:rsid w:val="0018561D"/>
    <w:rsid w:val="0018674F"/>
    <w:rsid w:val="0018688B"/>
    <w:rsid w:val="00190215"/>
    <w:rsid w:val="001942E0"/>
    <w:rsid w:val="00194309"/>
    <w:rsid w:val="00195097"/>
    <w:rsid w:val="001A03FF"/>
    <w:rsid w:val="001A0CC8"/>
    <w:rsid w:val="001A33C4"/>
    <w:rsid w:val="001A38FB"/>
    <w:rsid w:val="001A4266"/>
    <w:rsid w:val="001A642E"/>
    <w:rsid w:val="001B0243"/>
    <w:rsid w:val="001B06CD"/>
    <w:rsid w:val="001B09BD"/>
    <w:rsid w:val="001B1FB9"/>
    <w:rsid w:val="001B4554"/>
    <w:rsid w:val="001B470A"/>
    <w:rsid w:val="001B67CE"/>
    <w:rsid w:val="001C2403"/>
    <w:rsid w:val="001C29A4"/>
    <w:rsid w:val="001C2C8C"/>
    <w:rsid w:val="001C3CA9"/>
    <w:rsid w:val="001C5C33"/>
    <w:rsid w:val="001C5DB7"/>
    <w:rsid w:val="001D0AD2"/>
    <w:rsid w:val="001D1FC4"/>
    <w:rsid w:val="001D380E"/>
    <w:rsid w:val="001D50F1"/>
    <w:rsid w:val="001D6E5C"/>
    <w:rsid w:val="001E0B32"/>
    <w:rsid w:val="001E0F0C"/>
    <w:rsid w:val="001E36A3"/>
    <w:rsid w:val="001E4248"/>
    <w:rsid w:val="001E4BD8"/>
    <w:rsid w:val="001E5FE9"/>
    <w:rsid w:val="001E6F69"/>
    <w:rsid w:val="001E7A9D"/>
    <w:rsid w:val="001E7F3C"/>
    <w:rsid w:val="001F0128"/>
    <w:rsid w:val="001F2552"/>
    <w:rsid w:val="001F3061"/>
    <w:rsid w:val="001F39C8"/>
    <w:rsid w:val="001F3BA2"/>
    <w:rsid w:val="001F51C2"/>
    <w:rsid w:val="001F73C2"/>
    <w:rsid w:val="001F7403"/>
    <w:rsid w:val="001F7A98"/>
    <w:rsid w:val="001F7BE9"/>
    <w:rsid w:val="00203331"/>
    <w:rsid w:val="002047D1"/>
    <w:rsid w:val="00204D86"/>
    <w:rsid w:val="00205014"/>
    <w:rsid w:val="0021115C"/>
    <w:rsid w:val="00213A0A"/>
    <w:rsid w:val="0021488F"/>
    <w:rsid w:val="00214CAE"/>
    <w:rsid w:val="0021547D"/>
    <w:rsid w:val="00215855"/>
    <w:rsid w:val="002174A1"/>
    <w:rsid w:val="0022099B"/>
    <w:rsid w:val="00220A70"/>
    <w:rsid w:val="002222FE"/>
    <w:rsid w:val="00227B78"/>
    <w:rsid w:val="00227FE6"/>
    <w:rsid w:val="00231796"/>
    <w:rsid w:val="002330E9"/>
    <w:rsid w:val="00237373"/>
    <w:rsid w:val="00240873"/>
    <w:rsid w:val="002435A5"/>
    <w:rsid w:val="0024436A"/>
    <w:rsid w:val="002450C0"/>
    <w:rsid w:val="0024600B"/>
    <w:rsid w:val="00246056"/>
    <w:rsid w:val="00247392"/>
    <w:rsid w:val="00247A87"/>
    <w:rsid w:val="0025089F"/>
    <w:rsid w:val="002518A2"/>
    <w:rsid w:val="002526B2"/>
    <w:rsid w:val="00253136"/>
    <w:rsid w:val="00254FA5"/>
    <w:rsid w:val="002551BD"/>
    <w:rsid w:val="00255B2B"/>
    <w:rsid w:val="00256580"/>
    <w:rsid w:val="00256D76"/>
    <w:rsid w:val="00257A3A"/>
    <w:rsid w:val="00260941"/>
    <w:rsid w:val="00261633"/>
    <w:rsid w:val="002621CF"/>
    <w:rsid w:val="00262736"/>
    <w:rsid w:val="002629F6"/>
    <w:rsid w:val="002630AB"/>
    <w:rsid w:val="002636EE"/>
    <w:rsid w:val="0026595A"/>
    <w:rsid w:val="00266017"/>
    <w:rsid w:val="002667CC"/>
    <w:rsid w:val="00271E8A"/>
    <w:rsid w:val="00272052"/>
    <w:rsid w:val="002725F8"/>
    <w:rsid w:val="00272C5C"/>
    <w:rsid w:val="0027521E"/>
    <w:rsid w:val="002754E9"/>
    <w:rsid w:val="0027677E"/>
    <w:rsid w:val="00276C8F"/>
    <w:rsid w:val="00277F9C"/>
    <w:rsid w:val="002847E8"/>
    <w:rsid w:val="00285445"/>
    <w:rsid w:val="00285462"/>
    <w:rsid w:val="00285C62"/>
    <w:rsid w:val="00286B35"/>
    <w:rsid w:val="00287816"/>
    <w:rsid w:val="00290473"/>
    <w:rsid w:val="002912E2"/>
    <w:rsid w:val="002914D1"/>
    <w:rsid w:val="00293758"/>
    <w:rsid w:val="00294869"/>
    <w:rsid w:val="00297BF1"/>
    <w:rsid w:val="002A0101"/>
    <w:rsid w:val="002A0205"/>
    <w:rsid w:val="002A16ED"/>
    <w:rsid w:val="002A1BA6"/>
    <w:rsid w:val="002A3758"/>
    <w:rsid w:val="002A4304"/>
    <w:rsid w:val="002A5191"/>
    <w:rsid w:val="002A78B6"/>
    <w:rsid w:val="002B0998"/>
    <w:rsid w:val="002B150B"/>
    <w:rsid w:val="002B37EE"/>
    <w:rsid w:val="002B41A5"/>
    <w:rsid w:val="002B4A1D"/>
    <w:rsid w:val="002B524E"/>
    <w:rsid w:val="002B5B8F"/>
    <w:rsid w:val="002C10A7"/>
    <w:rsid w:val="002C2D64"/>
    <w:rsid w:val="002C361B"/>
    <w:rsid w:val="002C5136"/>
    <w:rsid w:val="002C71F4"/>
    <w:rsid w:val="002D1142"/>
    <w:rsid w:val="002D2DDF"/>
    <w:rsid w:val="002D4E1B"/>
    <w:rsid w:val="002D6102"/>
    <w:rsid w:val="002D64E2"/>
    <w:rsid w:val="002D74AB"/>
    <w:rsid w:val="002E04AE"/>
    <w:rsid w:val="002E0E5F"/>
    <w:rsid w:val="002E120D"/>
    <w:rsid w:val="002E1F6E"/>
    <w:rsid w:val="002E4736"/>
    <w:rsid w:val="002E4ADC"/>
    <w:rsid w:val="002E55A3"/>
    <w:rsid w:val="002F0A31"/>
    <w:rsid w:val="002F152B"/>
    <w:rsid w:val="002F1AB0"/>
    <w:rsid w:val="002F1D4E"/>
    <w:rsid w:val="002F2F1B"/>
    <w:rsid w:val="002F4443"/>
    <w:rsid w:val="002F4B89"/>
    <w:rsid w:val="002F66F3"/>
    <w:rsid w:val="003002B1"/>
    <w:rsid w:val="00300AE4"/>
    <w:rsid w:val="0030151D"/>
    <w:rsid w:val="0030156A"/>
    <w:rsid w:val="003037FF"/>
    <w:rsid w:val="00305657"/>
    <w:rsid w:val="00311CCD"/>
    <w:rsid w:val="00312437"/>
    <w:rsid w:val="0031250E"/>
    <w:rsid w:val="003165DA"/>
    <w:rsid w:val="00317E7C"/>
    <w:rsid w:val="0032020F"/>
    <w:rsid w:val="00322346"/>
    <w:rsid w:val="00325D56"/>
    <w:rsid w:val="00326B87"/>
    <w:rsid w:val="00327AF1"/>
    <w:rsid w:val="003332AF"/>
    <w:rsid w:val="00336A59"/>
    <w:rsid w:val="0033760A"/>
    <w:rsid w:val="00340013"/>
    <w:rsid w:val="00341C61"/>
    <w:rsid w:val="003442F0"/>
    <w:rsid w:val="00344654"/>
    <w:rsid w:val="003466E2"/>
    <w:rsid w:val="00347ACE"/>
    <w:rsid w:val="003508BC"/>
    <w:rsid w:val="00350A69"/>
    <w:rsid w:val="00351D09"/>
    <w:rsid w:val="00351FE6"/>
    <w:rsid w:val="0035220C"/>
    <w:rsid w:val="00353062"/>
    <w:rsid w:val="00353D08"/>
    <w:rsid w:val="00354456"/>
    <w:rsid w:val="003576F3"/>
    <w:rsid w:val="00357AC5"/>
    <w:rsid w:val="00357BCE"/>
    <w:rsid w:val="0036546A"/>
    <w:rsid w:val="0036578E"/>
    <w:rsid w:val="00366666"/>
    <w:rsid w:val="003673AE"/>
    <w:rsid w:val="0036786E"/>
    <w:rsid w:val="00367C09"/>
    <w:rsid w:val="00367DDC"/>
    <w:rsid w:val="003708C5"/>
    <w:rsid w:val="00370C4E"/>
    <w:rsid w:val="003734AC"/>
    <w:rsid w:val="00374E5E"/>
    <w:rsid w:val="003755F5"/>
    <w:rsid w:val="00375771"/>
    <w:rsid w:val="00375800"/>
    <w:rsid w:val="003759B1"/>
    <w:rsid w:val="00376AA9"/>
    <w:rsid w:val="00377F63"/>
    <w:rsid w:val="00381257"/>
    <w:rsid w:val="0038210E"/>
    <w:rsid w:val="00383C37"/>
    <w:rsid w:val="00384D93"/>
    <w:rsid w:val="003854A8"/>
    <w:rsid w:val="003870BA"/>
    <w:rsid w:val="003874F5"/>
    <w:rsid w:val="00387BBC"/>
    <w:rsid w:val="00390431"/>
    <w:rsid w:val="003930E5"/>
    <w:rsid w:val="00396019"/>
    <w:rsid w:val="003A08A4"/>
    <w:rsid w:val="003A0C8F"/>
    <w:rsid w:val="003A2380"/>
    <w:rsid w:val="003A332D"/>
    <w:rsid w:val="003A34E6"/>
    <w:rsid w:val="003A388B"/>
    <w:rsid w:val="003A4EF1"/>
    <w:rsid w:val="003A5044"/>
    <w:rsid w:val="003A713F"/>
    <w:rsid w:val="003A71DB"/>
    <w:rsid w:val="003B3A56"/>
    <w:rsid w:val="003B3D8E"/>
    <w:rsid w:val="003B4F81"/>
    <w:rsid w:val="003B50FA"/>
    <w:rsid w:val="003B6236"/>
    <w:rsid w:val="003B66D0"/>
    <w:rsid w:val="003C0476"/>
    <w:rsid w:val="003C22FE"/>
    <w:rsid w:val="003C254D"/>
    <w:rsid w:val="003C47F3"/>
    <w:rsid w:val="003C4B55"/>
    <w:rsid w:val="003C53D1"/>
    <w:rsid w:val="003C69DD"/>
    <w:rsid w:val="003C7AA6"/>
    <w:rsid w:val="003D007A"/>
    <w:rsid w:val="003D0B96"/>
    <w:rsid w:val="003D21C4"/>
    <w:rsid w:val="003D6E8E"/>
    <w:rsid w:val="003D6F54"/>
    <w:rsid w:val="003D6FD8"/>
    <w:rsid w:val="003D7CEF"/>
    <w:rsid w:val="003D7FB7"/>
    <w:rsid w:val="003E2394"/>
    <w:rsid w:val="003E2619"/>
    <w:rsid w:val="003E3559"/>
    <w:rsid w:val="003E4245"/>
    <w:rsid w:val="003E5577"/>
    <w:rsid w:val="003E6962"/>
    <w:rsid w:val="003E7627"/>
    <w:rsid w:val="003E7738"/>
    <w:rsid w:val="003E788E"/>
    <w:rsid w:val="003E7C7C"/>
    <w:rsid w:val="003F08BB"/>
    <w:rsid w:val="003F344E"/>
    <w:rsid w:val="003F4295"/>
    <w:rsid w:val="003F599D"/>
    <w:rsid w:val="003F62C5"/>
    <w:rsid w:val="003F7F6D"/>
    <w:rsid w:val="00400ECF"/>
    <w:rsid w:val="00401A57"/>
    <w:rsid w:val="00402BD0"/>
    <w:rsid w:val="00404327"/>
    <w:rsid w:val="00404EB9"/>
    <w:rsid w:val="00404F2B"/>
    <w:rsid w:val="00405E66"/>
    <w:rsid w:val="0040615D"/>
    <w:rsid w:val="00407E14"/>
    <w:rsid w:val="00410816"/>
    <w:rsid w:val="00410BE6"/>
    <w:rsid w:val="00410BE8"/>
    <w:rsid w:val="00411282"/>
    <w:rsid w:val="00413AF7"/>
    <w:rsid w:val="00413EE1"/>
    <w:rsid w:val="00414672"/>
    <w:rsid w:val="0041486E"/>
    <w:rsid w:val="00415D60"/>
    <w:rsid w:val="0041642D"/>
    <w:rsid w:val="0041685B"/>
    <w:rsid w:val="0042080A"/>
    <w:rsid w:val="00420F2B"/>
    <w:rsid w:val="00422013"/>
    <w:rsid w:val="00422F09"/>
    <w:rsid w:val="00423A4B"/>
    <w:rsid w:val="00423E0E"/>
    <w:rsid w:val="00425BA0"/>
    <w:rsid w:val="0042707E"/>
    <w:rsid w:val="004276BD"/>
    <w:rsid w:val="00431071"/>
    <w:rsid w:val="00432492"/>
    <w:rsid w:val="00433331"/>
    <w:rsid w:val="00433AE0"/>
    <w:rsid w:val="004361C9"/>
    <w:rsid w:val="004375C3"/>
    <w:rsid w:val="004377B4"/>
    <w:rsid w:val="00441792"/>
    <w:rsid w:val="004421BC"/>
    <w:rsid w:val="00443DD6"/>
    <w:rsid w:val="00443F09"/>
    <w:rsid w:val="00444A83"/>
    <w:rsid w:val="00444BFE"/>
    <w:rsid w:val="00444EA7"/>
    <w:rsid w:val="004456E0"/>
    <w:rsid w:val="00445F26"/>
    <w:rsid w:val="004466DD"/>
    <w:rsid w:val="004501C9"/>
    <w:rsid w:val="0045118B"/>
    <w:rsid w:val="00453586"/>
    <w:rsid w:val="00453E58"/>
    <w:rsid w:val="00454A8C"/>
    <w:rsid w:val="00454E74"/>
    <w:rsid w:val="004567BC"/>
    <w:rsid w:val="00457288"/>
    <w:rsid w:val="00462770"/>
    <w:rsid w:val="004627BC"/>
    <w:rsid w:val="004647CD"/>
    <w:rsid w:val="00464B9C"/>
    <w:rsid w:val="004652B1"/>
    <w:rsid w:val="004655CC"/>
    <w:rsid w:val="0046630E"/>
    <w:rsid w:val="00466333"/>
    <w:rsid w:val="004667DA"/>
    <w:rsid w:val="004673F0"/>
    <w:rsid w:val="00467825"/>
    <w:rsid w:val="004700E3"/>
    <w:rsid w:val="00470842"/>
    <w:rsid w:val="00470BE1"/>
    <w:rsid w:val="0047100D"/>
    <w:rsid w:val="00471456"/>
    <w:rsid w:val="00472014"/>
    <w:rsid w:val="00474595"/>
    <w:rsid w:val="0047573D"/>
    <w:rsid w:val="00475C17"/>
    <w:rsid w:val="00477BEF"/>
    <w:rsid w:val="00481068"/>
    <w:rsid w:val="004813AF"/>
    <w:rsid w:val="004828A8"/>
    <w:rsid w:val="00484365"/>
    <w:rsid w:val="00484D2D"/>
    <w:rsid w:val="00484FC0"/>
    <w:rsid w:val="00485306"/>
    <w:rsid w:val="004862EB"/>
    <w:rsid w:val="0048730C"/>
    <w:rsid w:val="00487D8A"/>
    <w:rsid w:val="00490F52"/>
    <w:rsid w:val="0049160D"/>
    <w:rsid w:val="00491CF7"/>
    <w:rsid w:val="004922B7"/>
    <w:rsid w:val="004928CC"/>
    <w:rsid w:val="00493398"/>
    <w:rsid w:val="004945B7"/>
    <w:rsid w:val="004954FB"/>
    <w:rsid w:val="004A1580"/>
    <w:rsid w:val="004A1CE0"/>
    <w:rsid w:val="004A215D"/>
    <w:rsid w:val="004A39F6"/>
    <w:rsid w:val="004A6069"/>
    <w:rsid w:val="004A6243"/>
    <w:rsid w:val="004A637B"/>
    <w:rsid w:val="004A6E6F"/>
    <w:rsid w:val="004A7584"/>
    <w:rsid w:val="004A7CCA"/>
    <w:rsid w:val="004B15AE"/>
    <w:rsid w:val="004B2577"/>
    <w:rsid w:val="004B443F"/>
    <w:rsid w:val="004B7EB2"/>
    <w:rsid w:val="004C0BE4"/>
    <w:rsid w:val="004C1D7F"/>
    <w:rsid w:val="004C2823"/>
    <w:rsid w:val="004C3ECE"/>
    <w:rsid w:val="004C3FCC"/>
    <w:rsid w:val="004D3511"/>
    <w:rsid w:val="004D37BE"/>
    <w:rsid w:val="004D4174"/>
    <w:rsid w:val="004D4CB7"/>
    <w:rsid w:val="004D6472"/>
    <w:rsid w:val="004D7FFA"/>
    <w:rsid w:val="004E2DD0"/>
    <w:rsid w:val="004E3B89"/>
    <w:rsid w:val="004E476A"/>
    <w:rsid w:val="004E57E0"/>
    <w:rsid w:val="004E59C7"/>
    <w:rsid w:val="004E5B04"/>
    <w:rsid w:val="004E5EC4"/>
    <w:rsid w:val="004E6DF5"/>
    <w:rsid w:val="004F04F2"/>
    <w:rsid w:val="004F299F"/>
    <w:rsid w:val="004F38AE"/>
    <w:rsid w:val="004F40DB"/>
    <w:rsid w:val="004F420B"/>
    <w:rsid w:val="004F4BDA"/>
    <w:rsid w:val="004F6543"/>
    <w:rsid w:val="005009F6"/>
    <w:rsid w:val="00500BA8"/>
    <w:rsid w:val="005010C2"/>
    <w:rsid w:val="005014E1"/>
    <w:rsid w:val="005026D7"/>
    <w:rsid w:val="00502EA7"/>
    <w:rsid w:val="00503C46"/>
    <w:rsid w:val="00505942"/>
    <w:rsid w:val="00507B6F"/>
    <w:rsid w:val="00510FE0"/>
    <w:rsid w:val="00511F3E"/>
    <w:rsid w:val="005125A4"/>
    <w:rsid w:val="00512A2E"/>
    <w:rsid w:val="00514C76"/>
    <w:rsid w:val="00514E19"/>
    <w:rsid w:val="0051556E"/>
    <w:rsid w:val="005156C8"/>
    <w:rsid w:val="00516C8E"/>
    <w:rsid w:val="00516EC1"/>
    <w:rsid w:val="00517307"/>
    <w:rsid w:val="00520875"/>
    <w:rsid w:val="00521442"/>
    <w:rsid w:val="005214C9"/>
    <w:rsid w:val="0052383A"/>
    <w:rsid w:val="00524ACC"/>
    <w:rsid w:val="00524FB0"/>
    <w:rsid w:val="00525E91"/>
    <w:rsid w:val="0052694B"/>
    <w:rsid w:val="00526953"/>
    <w:rsid w:val="00527389"/>
    <w:rsid w:val="005307D2"/>
    <w:rsid w:val="00532B9E"/>
    <w:rsid w:val="00532D61"/>
    <w:rsid w:val="00533524"/>
    <w:rsid w:val="00535196"/>
    <w:rsid w:val="005355E1"/>
    <w:rsid w:val="005364AB"/>
    <w:rsid w:val="005378A1"/>
    <w:rsid w:val="00540750"/>
    <w:rsid w:val="00541B73"/>
    <w:rsid w:val="00541C58"/>
    <w:rsid w:val="005424C3"/>
    <w:rsid w:val="00543AB8"/>
    <w:rsid w:val="00544DF5"/>
    <w:rsid w:val="00545309"/>
    <w:rsid w:val="00545E49"/>
    <w:rsid w:val="00546E88"/>
    <w:rsid w:val="0054762D"/>
    <w:rsid w:val="00547797"/>
    <w:rsid w:val="00547B09"/>
    <w:rsid w:val="005528BB"/>
    <w:rsid w:val="005531FD"/>
    <w:rsid w:val="0055414F"/>
    <w:rsid w:val="00557990"/>
    <w:rsid w:val="005600B0"/>
    <w:rsid w:val="0056118C"/>
    <w:rsid w:val="005618FC"/>
    <w:rsid w:val="00562303"/>
    <w:rsid w:val="00562578"/>
    <w:rsid w:val="0056287E"/>
    <w:rsid w:val="00566C06"/>
    <w:rsid w:val="00567BD6"/>
    <w:rsid w:val="00571376"/>
    <w:rsid w:val="00571BA1"/>
    <w:rsid w:val="00571F18"/>
    <w:rsid w:val="005722E9"/>
    <w:rsid w:val="005757CA"/>
    <w:rsid w:val="00575F08"/>
    <w:rsid w:val="0057684D"/>
    <w:rsid w:val="00577667"/>
    <w:rsid w:val="005777D9"/>
    <w:rsid w:val="00577831"/>
    <w:rsid w:val="00582D82"/>
    <w:rsid w:val="00583024"/>
    <w:rsid w:val="00583440"/>
    <w:rsid w:val="00584367"/>
    <w:rsid w:val="005844C7"/>
    <w:rsid w:val="00590865"/>
    <w:rsid w:val="00595E9C"/>
    <w:rsid w:val="005966F7"/>
    <w:rsid w:val="00597168"/>
    <w:rsid w:val="005A1B04"/>
    <w:rsid w:val="005A2034"/>
    <w:rsid w:val="005A21B7"/>
    <w:rsid w:val="005A4EA8"/>
    <w:rsid w:val="005B10F6"/>
    <w:rsid w:val="005B412D"/>
    <w:rsid w:val="005B42C2"/>
    <w:rsid w:val="005C1417"/>
    <w:rsid w:val="005C16D6"/>
    <w:rsid w:val="005C301D"/>
    <w:rsid w:val="005C3C0F"/>
    <w:rsid w:val="005C6F34"/>
    <w:rsid w:val="005C7B4F"/>
    <w:rsid w:val="005D0065"/>
    <w:rsid w:val="005D6291"/>
    <w:rsid w:val="005D6624"/>
    <w:rsid w:val="005D6E3A"/>
    <w:rsid w:val="005D7898"/>
    <w:rsid w:val="005D7A6A"/>
    <w:rsid w:val="005F007E"/>
    <w:rsid w:val="005F0424"/>
    <w:rsid w:val="005F14EE"/>
    <w:rsid w:val="005F27CB"/>
    <w:rsid w:val="005F2E3C"/>
    <w:rsid w:val="005F53CD"/>
    <w:rsid w:val="005F5E9B"/>
    <w:rsid w:val="005F66D6"/>
    <w:rsid w:val="005F7310"/>
    <w:rsid w:val="00600380"/>
    <w:rsid w:val="0060153C"/>
    <w:rsid w:val="00602CA6"/>
    <w:rsid w:val="00603EEF"/>
    <w:rsid w:val="00604821"/>
    <w:rsid w:val="0060488F"/>
    <w:rsid w:val="006049E0"/>
    <w:rsid w:val="00604D69"/>
    <w:rsid w:val="00605BB7"/>
    <w:rsid w:val="00605D3A"/>
    <w:rsid w:val="00606826"/>
    <w:rsid w:val="0060701E"/>
    <w:rsid w:val="00607A8C"/>
    <w:rsid w:val="00611B70"/>
    <w:rsid w:val="00612070"/>
    <w:rsid w:val="00612A2D"/>
    <w:rsid w:val="00612F69"/>
    <w:rsid w:val="00613054"/>
    <w:rsid w:val="006140F3"/>
    <w:rsid w:val="006173AF"/>
    <w:rsid w:val="00621939"/>
    <w:rsid w:val="00622467"/>
    <w:rsid w:val="006263B1"/>
    <w:rsid w:val="00631109"/>
    <w:rsid w:val="00632334"/>
    <w:rsid w:val="0063406E"/>
    <w:rsid w:val="00634688"/>
    <w:rsid w:val="00635A7C"/>
    <w:rsid w:val="00636305"/>
    <w:rsid w:val="00637B6A"/>
    <w:rsid w:val="00640CE1"/>
    <w:rsid w:val="00640D0D"/>
    <w:rsid w:val="0064100E"/>
    <w:rsid w:val="00643EE8"/>
    <w:rsid w:val="00644F7F"/>
    <w:rsid w:val="00644FFF"/>
    <w:rsid w:val="006461CF"/>
    <w:rsid w:val="00647D42"/>
    <w:rsid w:val="00647D7D"/>
    <w:rsid w:val="0065189C"/>
    <w:rsid w:val="00651C50"/>
    <w:rsid w:val="00651FBD"/>
    <w:rsid w:val="0065268B"/>
    <w:rsid w:val="006553CB"/>
    <w:rsid w:val="00656B4E"/>
    <w:rsid w:val="006573AE"/>
    <w:rsid w:val="00660003"/>
    <w:rsid w:val="006610B0"/>
    <w:rsid w:val="00662F89"/>
    <w:rsid w:val="00662FB2"/>
    <w:rsid w:val="006640F0"/>
    <w:rsid w:val="00664CF3"/>
    <w:rsid w:val="0066520C"/>
    <w:rsid w:val="00667403"/>
    <w:rsid w:val="006674D4"/>
    <w:rsid w:val="00667961"/>
    <w:rsid w:val="00670C3A"/>
    <w:rsid w:val="00671A46"/>
    <w:rsid w:val="00672A1C"/>
    <w:rsid w:val="0067308B"/>
    <w:rsid w:val="006745E7"/>
    <w:rsid w:val="00674FA8"/>
    <w:rsid w:val="006768C1"/>
    <w:rsid w:val="00677375"/>
    <w:rsid w:val="00677D0E"/>
    <w:rsid w:val="006802A6"/>
    <w:rsid w:val="00680358"/>
    <w:rsid w:val="00680A4D"/>
    <w:rsid w:val="006828C9"/>
    <w:rsid w:val="00683396"/>
    <w:rsid w:val="00684399"/>
    <w:rsid w:val="00684D33"/>
    <w:rsid w:val="00684F7D"/>
    <w:rsid w:val="00685166"/>
    <w:rsid w:val="00685183"/>
    <w:rsid w:val="00685660"/>
    <w:rsid w:val="00685CCD"/>
    <w:rsid w:val="00692B1B"/>
    <w:rsid w:val="00695554"/>
    <w:rsid w:val="00695D8F"/>
    <w:rsid w:val="006A1234"/>
    <w:rsid w:val="006A17EB"/>
    <w:rsid w:val="006A1840"/>
    <w:rsid w:val="006A18F1"/>
    <w:rsid w:val="006A2690"/>
    <w:rsid w:val="006A28A6"/>
    <w:rsid w:val="006A36F1"/>
    <w:rsid w:val="006A5D42"/>
    <w:rsid w:val="006A5FBB"/>
    <w:rsid w:val="006B09E2"/>
    <w:rsid w:val="006B1B58"/>
    <w:rsid w:val="006B224D"/>
    <w:rsid w:val="006B47CA"/>
    <w:rsid w:val="006B480C"/>
    <w:rsid w:val="006B55CC"/>
    <w:rsid w:val="006B5784"/>
    <w:rsid w:val="006B5A29"/>
    <w:rsid w:val="006B607A"/>
    <w:rsid w:val="006B6EA5"/>
    <w:rsid w:val="006B7E61"/>
    <w:rsid w:val="006C03B5"/>
    <w:rsid w:val="006C3F9A"/>
    <w:rsid w:val="006C4930"/>
    <w:rsid w:val="006C5823"/>
    <w:rsid w:val="006C6768"/>
    <w:rsid w:val="006C761A"/>
    <w:rsid w:val="006D0A8B"/>
    <w:rsid w:val="006D1976"/>
    <w:rsid w:val="006D3552"/>
    <w:rsid w:val="006D3772"/>
    <w:rsid w:val="006D3C02"/>
    <w:rsid w:val="006D494E"/>
    <w:rsid w:val="006D5752"/>
    <w:rsid w:val="006D5F7B"/>
    <w:rsid w:val="006D6226"/>
    <w:rsid w:val="006D7F87"/>
    <w:rsid w:val="006E06DA"/>
    <w:rsid w:val="006E15C5"/>
    <w:rsid w:val="006E2202"/>
    <w:rsid w:val="006E3EB1"/>
    <w:rsid w:val="006E429E"/>
    <w:rsid w:val="006E44C7"/>
    <w:rsid w:val="006E6963"/>
    <w:rsid w:val="006E78F4"/>
    <w:rsid w:val="006F02DD"/>
    <w:rsid w:val="006F283F"/>
    <w:rsid w:val="006F2AF3"/>
    <w:rsid w:val="006F5100"/>
    <w:rsid w:val="0070091A"/>
    <w:rsid w:val="00701407"/>
    <w:rsid w:val="00702303"/>
    <w:rsid w:val="00704D25"/>
    <w:rsid w:val="007067CC"/>
    <w:rsid w:val="00706F85"/>
    <w:rsid w:val="00707B5A"/>
    <w:rsid w:val="007102C9"/>
    <w:rsid w:val="007124DF"/>
    <w:rsid w:val="0071264A"/>
    <w:rsid w:val="00712F36"/>
    <w:rsid w:val="0071337B"/>
    <w:rsid w:val="007141DC"/>
    <w:rsid w:val="007148C0"/>
    <w:rsid w:val="00714956"/>
    <w:rsid w:val="00715A7B"/>
    <w:rsid w:val="00715D65"/>
    <w:rsid w:val="00716649"/>
    <w:rsid w:val="00716942"/>
    <w:rsid w:val="00716A62"/>
    <w:rsid w:val="00716E9B"/>
    <w:rsid w:val="00720A63"/>
    <w:rsid w:val="007213EC"/>
    <w:rsid w:val="00721E70"/>
    <w:rsid w:val="00722304"/>
    <w:rsid w:val="00723F91"/>
    <w:rsid w:val="00724F91"/>
    <w:rsid w:val="0072652C"/>
    <w:rsid w:val="00727978"/>
    <w:rsid w:val="00727D03"/>
    <w:rsid w:val="007301BC"/>
    <w:rsid w:val="00730541"/>
    <w:rsid w:val="00730609"/>
    <w:rsid w:val="00730702"/>
    <w:rsid w:val="0073247B"/>
    <w:rsid w:val="00732F3F"/>
    <w:rsid w:val="00735F59"/>
    <w:rsid w:val="007360A0"/>
    <w:rsid w:val="00737005"/>
    <w:rsid w:val="00737070"/>
    <w:rsid w:val="00737853"/>
    <w:rsid w:val="00742076"/>
    <w:rsid w:val="00742E38"/>
    <w:rsid w:val="007433CB"/>
    <w:rsid w:val="00743C53"/>
    <w:rsid w:val="00745732"/>
    <w:rsid w:val="00745F0D"/>
    <w:rsid w:val="00746351"/>
    <w:rsid w:val="007473BF"/>
    <w:rsid w:val="00747993"/>
    <w:rsid w:val="00751F59"/>
    <w:rsid w:val="007525F4"/>
    <w:rsid w:val="00753880"/>
    <w:rsid w:val="00754AE6"/>
    <w:rsid w:val="00755A28"/>
    <w:rsid w:val="00757EA8"/>
    <w:rsid w:val="007603A1"/>
    <w:rsid w:val="00762A1F"/>
    <w:rsid w:val="0076305C"/>
    <w:rsid w:val="00763236"/>
    <w:rsid w:val="00763E46"/>
    <w:rsid w:val="0076466F"/>
    <w:rsid w:val="00764700"/>
    <w:rsid w:val="00764856"/>
    <w:rsid w:val="00764964"/>
    <w:rsid w:val="00764B0B"/>
    <w:rsid w:val="007655C0"/>
    <w:rsid w:val="007669F6"/>
    <w:rsid w:val="00767257"/>
    <w:rsid w:val="007713D8"/>
    <w:rsid w:val="0077225F"/>
    <w:rsid w:val="00772F24"/>
    <w:rsid w:val="00772FF6"/>
    <w:rsid w:val="00773FEB"/>
    <w:rsid w:val="00774155"/>
    <w:rsid w:val="00774600"/>
    <w:rsid w:val="007747D4"/>
    <w:rsid w:val="00776CDA"/>
    <w:rsid w:val="0077775A"/>
    <w:rsid w:val="00777A07"/>
    <w:rsid w:val="00780CDE"/>
    <w:rsid w:val="0078239D"/>
    <w:rsid w:val="00783EF7"/>
    <w:rsid w:val="0078495F"/>
    <w:rsid w:val="007858EF"/>
    <w:rsid w:val="00785AF5"/>
    <w:rsid w:val="00787AC4"/>
    <w:rsid w:val="00790DE2"/>
    <w:rsid w:val="007911A3"/>
    <w:rsid w:val="0079176A"/>
    <w:rsid w:val="00791EB3"/>
    <w:rsid w:val="007933BF"/>
    <w:rsid w:val="007935A6"/>
    <w:rsid w:val="007969EA"/>
    <w:rsid w:val="00796E69"/>
    <w:rsid w:val="007970DD"/>
    <w:rsid w:val="00797F6E"/>
    <w:rsid w:val="007A1197"/>
    <w:rsid w:val="007A42AB"/>
    <w:rsid w:val="007A442F"/>
    <w:rsid w:val="007A498A"/>
    <w:rsid w:val="007A4C9B"/>
    <w:rsid w:val="007A5184"/>
    <w:rsid w:val="007A554D"/>
    <w:rsid w:val="007A5789"/>
    <w:rsid w:val="007A6462"/>
    <w:rsid w:val="007A697D"/>
    <w:rsid w:val="007B06D7"/>
    <w:rsid w:val="007B08E0"/>
    <w:rsid w:val="007B0FBE"/>
    <w:rsid w:val="007B1234"/>
    <w:rsid w:val="007B347B"/>
    <w:rsid w:val="007B350A"/>
    <w:rsid w:val="007B3853"/>
    <w:rsid w:val="007B4AF7"/>
    <w:rsid w:val="007B5491"/>
    <w:rsid w:val="007B6CC8"/>
    <w:rsid w:val="007B725A"/>
    <w:rsid w:val="007B7629"/>
    <w:rsid w:val="007C0C8B"/>
    <w:rsid w:val="007C1604"/>
    <w:rsid w:val="007C1F3A"/>
    <w:rsid w:val="007C25BE"/>
    <w:rsid w:val="007C4C47"/>
    <w:rsid w:val="007C599A"/>
    <w:rsid w:val="007C62A6"/>
    <w:rsid w:val="007C64CD"/>
    <w:rsid w:val="007C7112"/>
    <w:rsid w:val="007C7BFA"/>
    <w:rsid w:val="007C7CAC"/>
    <w:rsid w:val="007D0713"/>
    <w:rsid w:val="007D1D93"/>
    <w:rsid w:val="007D1EA2"/>
    <w:rsid w:val="007D3756"/>
    <w:rsid w:val="007D3D6E"/>
    <w:rsid w:val="007D4EC9"/>
    <w:rsid w:val="007D5A0A"/>
    <w:rsid w:val="007D5FC4"/>
    <w:rsid w:val="007D6955"/>
    <w:rsid w:val="007E0C66"/>
    <w:rsid w:val="007E198C"/>
    <w:rsid w:val="007E1AA9"/>
    <w:rsid w:val="007E663F"/>
    <w:rsid w:val="007E6723"/>
    <w:rsid w:val="007E6B52"/>
    <w:rsid w:val="007E7B76"/>
    <w:rsid w:val="007F188B"/>
    <w:rsid w:val="007F49DB"/>
    <w:rsid w:val="007F7584"/>
    <w:rsid w:val="007F7E1D"/>
    <w:rsid w:val="00800DAC"/>
    <w:rsid w:val="00801BF6"/>
    <w:rsid w:val="008030F7"/>
    <w:rsid w:val="0080410B"/>
    <w:rsid w:val="00805C7B"/>
    <w:rsid w:val="00806FE3"/>
    <w:rsid w:val="00807735"/>
    <w:rsid w:val="008104BE"/>
    <w:rsid w:val="0081110C"/>
    <w:rsid w:val="00811798"/>
    <w:rsid w:val="008132D1"/>
    <w:rsid w:val="0081485B"/>
    <w:rsid w:val="008153ED"/>
    <w:rsid w:val="0081775E"/>
    <w:rsid w:val="00817E98"/>
    <w:rsid w:val="008242D6"/>
    <w:rsid w:val="0082617B"/>
    <w:rsid w:val="008274D9"/>
    <w:rsid w:val="008304E1"/>
    <w:rsid w:val="00831A53"/>
    <w:rsid w:val="00831C77"/>
    <w:rsid w:val="008348F4"/>
    <w:rsid w:val="00841962"/>
    <w:rsid w:val="00841C5C"/>
    <w:rsid w:val="008430FB"/>
    <w:rsid w:val="00843AD5"/>
    <w:rsid w:val="008466EF"/>
    <w:rsid w:val="0084676A"/>
    <w:rsid w:val="008500EF"/>
    <w:rsid w:val="00851069"/>
    <w:rsid w:val="0085393E"/>
    <w:rsid w:val="0085401D"/>
    <w:rsid w:val="008545DC"/>
    <w:rsid w:val="008551FA"/>
    <w:rsid w:val="0085730E"/>
    <w:rsid w:val="00857A32"/>
    <w:rsid w:val="008617F2"/>
    <w:rsid w:val="00862886"/>
    <w:rsid w:val="0086443C"/>
    <w:rsid w:val="00867B7C"/>
    <w:rsid w:val="00867F34"/>
    <w:rsid w:val="00870D38"/>
    <w:rsid w:val="00872F5E"/>
    <w:rsid w:val="008734A4"/>
    <w:rsid w:val="00873ED9"/>
    <w:rsid w:val="008745BD"/>
    <w:rsid w:val="008818F9"/>
    <w:rsid w:val="00882D38"/>
    <w:rsid w:val="00883FD0"/>
    <w:rsid w:val="00884172"/>
    <w:rsid w:val="00886229"/>
    <w:rsid w:val="00887DB6"/>
    <w:rsid w:val="0089028F"/>
    <w:rsid w:val="00890D50"/>
    <w:rsid w:val="00891FD4"/>
    <w:rsid w:val="00892013"/>
    <w:rsid w:val="00892836"/>
    <w:rsid w:val="00894989"/>
    <w:rsid w:val="00894B49"/>
    <w:rsid w:val="00894E57"/>
    <w:rsid w:val="008955F0"/>
    <w:rsid w:val="00895A2C"/>
    <w:rsid w:val="00896303"/>
    <w:rsid w:val="00896367"/>
    <w:rsid w:val="0089667B"/>
    <w:rsid w:val="008972CA"/>
    <w:rsid w:val="008972FE"/>
    <w:rsid w:val="00897823"/>
    <w:rsid w:val="008A0139"/>
    <w:rsid w:val="008A0DF3"/>
    <w:rsid w:val="008A18B6"/>
    <w:rsid w:val="008A281B"/>
    <w:rsid w:val="008A39C5"/>
    <w:rsid w:val="008A4CC4"/>
    <w:rsid w:val="008A54CF"/>
    <w:rsid w:val="008A56D8"/>
    <w:rsid w:val="008A5ECF"/>
    <w:rsid w:val="008A6221"/>
    <w:rsid w:val="008B09FC"/>
    <w:rsid w:val="008B10A9"/>
    <w:rsid w:val="008B1EB2"/>
    <w:rsid w:val="008B20F8"/>
    <w:rsid w:val="008B3F01"/>
    <w:rsid w:val="008B40F3"/>
    <w:rsid w:val="008B472A"/>
    <w:rsid w:val="008B4BCC"/>
    <w:rsid w:val="008B6180"/>
    <w:rsid w:val="008B6618"/>
    <w:rsid w:val="008B6980"/>
    <w:rsid w:val="008B792F"/>
    <w:rsid w:val="008C115D"/>
    <w:rsid w:val="008C1523"/>
    <w:rsid w:val="008C20C2"/>
    <w:rsid w:val="008C4E6C"/>
    <w:rsid w:val="008C6602"/>
    <w:rsid w:val="008C699C"/>
    <w:rsid w:val="008C6F05"/>
    <w:rsid w:val="008C735D"/>
    <w:rsid w:val="008D2F90"/>
    <w:rsid w:val="008D36BD"/>
    <w:rsid w:val="008D3ADF"/>
    <w:rsid w:val="008D4562"/>
    <w:rsid w:val="008D5EBB"/>
    <w:rsid w:val="008D5FA1"/>
    <w:rsid w:val="008D6AE5"/>
    <w:rsid w:val="008D7875"/>
    <w:rsid w:val="008E16A9"/>
    <w:rsid w:val="008E1899"/>
    <w:rsid w:val="008E19F3"/>
    <w:rsid w:val="008E423A"/>
    <w:rsid w:val="008E455E"/>
    <w:rsid w:val="008E45D1"/>
    <w:rsid w:val="008E692C"/>
    <w:rsid w:val="008E7E02"/>
    <w:rsid w:val="008F2824"/>
    <w:rsid w:val="008F2D60"/>
    <w:rsid w:val="008F3E49"/>
    <w:rsid w:val="008F4B9B"/>
    <w:rsid w:val="008F5031"/>
    <w:rsid w:val="008F6379"/>
    <w:rsid w:val="008F6410"/>
    <w:rsid w:val="00900729"/>
    <w:rsid w:val="00901192"/>
    <w:rsid w:val="00901665"/>
    <w:rsid w:val="00905EE3"/>
    <w:rsid w:val="00906C91"/>
    <w:rsid w:val="00910509"/>
    <w:rsid w:val="009109D8"/>
    <w:rsid w:val="00912FD8"/>
    <w:rsid w:val="009139A8"/>
    <w:rsid w:val="00913DDA"/>
    <w:rsid w:val="009147CF"/>
    <w:rsid w:val="00914DA0"/>
    <w:rsid w:val="0091522E"/>
    <w:rsid w:val="009175AF"/>
    <w:rsid w:val="00923203"/>
    <w:rsid w:val="00923DC6"/>
    <w:rsid w:val="00924950"/>
    <w:rsid w:val="00925769"/>
    <w:rsid w:val="00934E2A"/>
    <w:rsid w:val="00935445"/>
    <w:rsid w:val="00937964"/>
    <w:rsid w:val="009407A4"/>
    <w:rsid w:val="00944BDB"/>
    <w:rsid w:val="00944D5E"/>
    <w:rsid w:val="00945916"/>
    <w:rsid w:val="00945AC7"/>
    <w:rsid w:val="0094605F"/>
    <w:rsid w:val="00946703"/>
    <w:rsid w:val="00946CE9"/>
    <w:rsid w:val="009476C8"/>
    <w:rsid w:val="00951154"/>
    <w:rsid w:val="0095177D"/>
    <w:rsid w:val="00951FD3"/>
    <w:rsid w:val="0095207E"/>
    <w:rsid w:val="00953B2F"/>
    <w:rsid w:val="00954518"/>
    <w:rsid w:val="0095543D"/>
    <w:rsid w:val="00955FF7"/>
    <w:rsid w:val="0095705E"/>
    <w:rsid w:val="00957695"/>
    <w:rsid w:val="009579AC"/>
    <w:rsid w:val="00957AE0"/>
    <w:rsid w:val="009605B5"/>
    <w:rsid w:val="00961934"/>
    <w:rsid w:val="00962612"/>
    <w:rsid w:val="00962854"/>
    <w:rsid w:val="00962E1A"/>
    <w:rsid w:val="00964B3A"/>
    <w:rsid w:val="00965107"/>
    <w:rsid w:val="00965453"/>
    <w:rsid w:val="009668A4"/>
    <w:rsid w:val="00966C04"/>
    <w:rsid w:val="0096700C"/>
    <w:rsid w:val="00967C36"/>
    <w:rsid w:val="00967F1B"/>
    <w:rsid w:val="00972E79"/>
    <w:rsid w:val="009748CA"/>
    <w:rsid w:val="00976FE8"/>
    <w:rsid w:val="009778A9"/>
    <w:rsid w:val="00977D31"/>
    <w:rsid w:val="00982E27"/>
    <w:rsid w:val="00983F9C"/>
    <w:rsid w:val="00985C17"/>
    <w:rsid w:val="00985DD7"/>
    <w:rsid w:val="00985E66"/>
    <w:rsid w:val="00990A3D"/>
    <w:rsid w:val="00991B5F"/>
    <w:rsid w:val="00993744"/>
    <w:rsid w:val="0099670C"/>
    <w:rsid w:val="00996815"/>
    <w:rsid w:val="0099702F"/>
    <w:rsid w:val="009A09F3"/>
    <w:rsid w:val="009A1688"/>
    <w:rsid w:val="009A305C"/>
    <w:rsid w:val="009A3985"/>
    <w:rsid w:val="009A534B"/>
    <w:rsid w:val="009A56E4"/>
    <w:rsid w:val="009A7507"/>
    <w:rsid w:val="009A7640"/>
    <w:rsid w:val="009A7A2A"/>
    <w:rsid w:val="009B041B"/>
    <w:rsid w:val="009B2920"/>
    <w:rsid w:val="009B2D2D"/>
    <w:rsid w:val="009B2EA4"/>
    <w:rsid w:val="009B32D2"/>
    <w:rsid w:val="009B3F95"/>
    <w:rsid w:val="009B59C2"/>
    <w:rsid w:val="009B7E0F"/>
    <w:rsid w:val="009C031A"/>
    <w:rsid w:val="009C15A4"/>
    <w:rsid w:val="009C2B4F"/>
    <w:rsid w:val="009C30A2"/>
    <w:rsid w:val="009C3AAB"/>
    <w:rsid w:val="009C5659"/>
    <w:rsid w:val="009C6583"/>
    <w:rsid w:val="009C72DA"/>
    <w:rsid w:val="009C79D9"/>
    <w:rsid w:val="009D0C04"/>
    <w:rsid w:val="009D1589"/>
    <w:rsid w:val="009D27C2"/>
    <w:rsid w:val="009D2A17"/>
    <w:rsid w:val="009D694C"/>
    <w:rsid w:val="009D7581"/>
    <w:rsid w:val="009E07EE"/>
    <w:rsid w:val="009E0A91"/>
    <w:rsid w:val="009E2E51"/>
    <w:rsid w:val="009E7D5D"/>
    <w:rsid w:val="009F204D"/>
    <w:rsid w:val="009F290F"/>
    <w:rsid w:val="009F3103"/>
    <w:rsid w:val="009F325E"/>
    <w:rsid w:val="009F35F8"/>
    <w:rsid w:val="009F6176"/>
    <w:rsid w:val="009F6178"/>
    <w:rsid w:val="009F64B4"/>
    <w:rsid w:val="00A001D2"/>
    <w:rsid w:val="00A00CC1"/>
    <w:rsid w:val="00A00D22"/>
    <w:rsid w:val="00A00DB1"/>
    <w:rsid w:val="00A02A78"/>
    <w:rsid w:val="00A0392B"/>
    <w:rsid w:val="00A04C68"/>
    <w:rsid w:val="00A066E1"/>
    <w:rsid w:val="00A0726C"/>
    <w:rsid w:val="00A079A6"/>
    <w:rsid w:val="00A11418"/>
    <w:rsid w:val="00A117D5"/>
    <w:rsid w:val="00A11C2B"/>
    <w:rsid w:val="00A123B4"/>
    <w:rsid w:val="00A12CD3"/>
    <w:rsid w:val="00A14E23"/>
    <w:rsid w:val="00A15A62"/>
    <w:rsid w:val="00A17093"/>
    <w:rsid w:val="00A174FE"/>
    <w:rsid w:val="00A17568"/>
    <w:rsid w:val="00A2063A"/>
    <w:rsid w:val="00A2116A"/>
    <w:rsid w:val="00A238C8"/>
    <w:rsid w:val="00A2448D"/>
    <w:rsid w:val="00A24C98"/>
    <w:rsid w:val="00A24F1D"/>
    <w:rsid w:val="00A254F4"/>
    <w:rsid w:val="00A2559F"/>
    <w:rsid w:val="00A26317"/>
    <w:rsid w:val="00A270D5"/>
    <w:rsid w:val="00A279AA"/>
    <w:rsid w:val="00A31A23"/>
    <w:rsid w:val="00A31C02"/>
    <w:rsid w:val="00A324C0"/>
    <w:rsid w:val="00A32C68"/>
    <w:rsid w:val="00A33C62"/>
    <w:rsid w:val="00A348E5"/>
    <w:rsid w:val="00A3684F"/>
    <w:rsid w:val="00A4286E"/>
    <w:rsid w:val="00A43A29"/>
    <w:rsid w:val="00A444A5"/>
    <w:rsid w:val="00A449C2"/>
    <w:rsid w:val="00A44F32"/>
    <w:rsid w:val="00A45D38"/>
    <w:rsid w:val="00A47097"/>
    <w:rsid w:val="00A51B05"/>
    <w:rsid w:val="00A52E7B"/>
    <w:rsid w:val="00A53B3F"/>
    <w:rsid w:val="00A53E1A"/>
    <w:rsid w:val="00A54238"/>
    <w:rsid w:val="00A62BC8"/>
    <w:rsid w:val="00A62F96"/>
    <w:rsid w:val="00A63B5A"/>
    <w:rsid w:val="00A64B09"/>
    <w:rsid w:val="00A64E55"/>
    <w:rsid w:val="00A65ECC"/>
    <w:rsid w:val="00A66A91"/>
    <w:rsid w:val="00A66DE3"/>
    <w:rsid w:val="00A6796A"/>
    <w:rsid w:val="00A67D17"/>
    <w:rsid w:val="00A70829"/>
    <w:rsid w:val="00A70FA4"/>
    <w:rsid w:val="00A76F92"/>
    <w:rsid w:val="00A81765"/>
    <w:rsid w:val="00A81D18"/>
    <w:rsid w:val="00A8249D"/>
    <w:rsid w:val="00A82557"/>
    <w:rsid w:val="00A8302F"/>
    <w:rsid w:val="00A83626"/>
    <w:rsid w:val="00A849CC"/>
    <w:rsid w:val="00A854F1"/>
    <w:rsid w:val="00A863B3"/>
    <w:rsid w:val="00A87A5D"/>
    <w:rsid w:val="00A9089A"/>
    <w:rsid w:val="00A91316"/>
    <w:rsid w:val="00A93BEC"/>
    <w:rsid w:val="00AA0816"/>
    <w:rsid w:val="00AA0EDB"/>
    <w:rsid w:val="00AA131C"/>
    <w:rsid w:val="00AA1EE0"/>
    <w:rsid w:val="00AA38F5"/>
    <w:rsid w:val="00AA61D7"/>
    <w:rsid w:val="00AA7091"/>
    <w:rsid w:val="00AA799C"/>
    <w:rsid w:val="00AB0B2D"/>
    <w:rsid w:val="00AB0C00"/>
    <w:rsid w:val="00AB22AB"/>
    <w:rsid w:val="00AB3B26"/>
    <w:rsid w:val="00AB4AFC"/>
    <w:rsid w:val="00AB4EF1"/>
    <w:rsid w:val="00AB7AA8"/>
    <w:rsid w:val="00AB7DFB"/>
    <w:rsid w:val="00AC0DB6"/>
    <w:rsid w:val="00AC117B"/>
    <w:rsid w:val="00AC1D5A"/>
    <w:rsid w:val="00AC21CB"/>
    <w:rsid w:val="00AC28F2"/>
    <w:rsid w:val="00AC3E36"/>
    <w:rsid w:val="00AC6806"/>
    <w:rsid w:val="00AC6C4C"/>
    <w:rsid w:val="00AD073B"/>
    <w:rsid w:val="00AD192A"/>
    <w:rsid w:val="00AD1978"/>
    <w:rsid w:val="00AD5601"/>
    <w:rsid w:val="00AD5CCE"/>
    <w:rsid w:val="00AD62B3"/>
    <w:rsid w:val="00AD7854"/>
    <w:rsid w:val="00AE016F"/>
    <w:rsid w:val="00AE019A"/>
    <w:rsid w:val="00AE1273"/>
    <w:rsid w:val="00AE1846"/>
    <w:rsid w:val="00AE2133"/>
    <w:rsid w:val="00AE2190"/>
    <w:rsid w:val="00AE2413"/>
    <w:rsid w:val="00AE3085"/>
    <w:rsid w:val="00AE4FBA"/>
    <w:rsid w:val="00AE6DD8"/>
    <w:rsid w:val="00AE6E28"/>
    <w:rsid w:val="00AF096A"/>
    <w:rsid w:val="00AF1D6B"/>
    <w:rsid w:val="00AF4D52"/>
    <w:rsid w:val="00AF6050"/>
    <w:rsid w:val="00AF7271"/>
    <w:rsid w:val="00AF7F7B"/>
    <w:rsid w:val="00B0043A"/>
    <w:rsid w:val="00B0075A"/>
    <w:rsid w:val="00B00DC3"/>
    <w:rsid w:val="00B02161"/>
    <w:rsid w:val="00B025C8"/>
    <w:rsid w:val="00B03132"/>
    <w:rsid w:val="00B033AE"/>
    <w:rsid w:val="00B03B23"/>
    <w:rsid w:val="00B04C29"/>
    <w:rsid w:val="00B05559"/>
    <w:rsid w:val="00B0688C"/>
    <w:rsid w:val="00B06F70"/>
    <w:rsid w:val="00B10933"/>
    <w:rsid w:val="00B10C53"/>
    <w:rsid w:val="00B14164"/>
    <w:rsid w:val="00B14580"/>
    <w:rsid w:val="00B14AFF"/>
    <w:rsid w:val="00B15351"/>
    <w:rsid w:val="00B15ECE"/>
    <w:rsid w:val="00B177B3"/>
    <w:rsid w:val="00B202D7"/>
    <w:rsid w:val="00B20870"/>
    <w:rsid w:val="00B22B8B"/>
    <w:rsid w:val="00B2448E"/>
    <w:rsid w:val="00B255E6"/>
    <w:rsid w:val="00B26210"/>
    <w:rsid w:val="00B33204"/>
    <w:rsid w:val="00B3471A"/>
    <w:rsid w:val="00B36911"/>
    <w:rsid w:val="00B377D6"/>
    <w:rsid w:val="00B37A0A"/>
    <w:rsid w:val="00B37F1E"/>
    <w:rsid w:val="00B402C2"/>
    <w:rsid w:val="00B409E4"/>
    <w:rsid w:val="00B40B7A"/>
    <w:rsid w:val="00B40F3B"/>
    <w:rsid w:val="00B45875"/>
    <w:rsid w:val="00B464F3"/>
    <w:rsid w:val="00B46919"/>
    <w:rsid w:val="00B47374"/>
    <w:rsid w:val="00B50065"/>
    <w:rsid w:val="00B50AEC"/>
    <w:rsid w:val="00B51AEA"/>
    <w:rsid w:val="00B53120"/>
    <w:rsid w:val="00B535D3"/>
    <w:rsid w:val="00B53F33"/>
    <w:rsid w:val="00B548F6"/>
    <w:rsid w:val="00B55059"/>
    <w:rsid w:val="00B56297"/>
    <w:rsid w:val="00B61D1A"/>
    <w:rsid w:val="00B644B3"/>
    <w:rsid w:val="00B664D4"/>
    <w:rsid w:val="00B66A47"/>
    <w:rsid w:val="00B71BBC"/>
    <w:rsid w:val="00B71EFB"/>
    <w:rsid w:val="00B72547"/>
    <w:rsid w:val="00B74026"/>
    <w:rsid w:val="00B74E0E"/>
    <w:rsid w:val="00B757D5"/>
    <w:rsid w:val="00B75EA8"/>
    <w:rsid w:val="00B76164"/>
    <w:rsid w:val="00B765B6"/>
    <w:rsid w:val="00B76F64"/>
    <w:rsid w:val="00B81257"/>
    <w:rsid w:val="00B82E29"/>
    <w:rsid w:val="00B83234"/>
    <w:rsid w:val="00B84735"/>
    <w:rsid w:val="00B86B92"/>
    <w:rsid w:val="00B87935"/>
    <w:rsid w:val="00B87CAD"/>
    <w:rsid w:val="00B87DAD"/>
    <w:rsid w:val="00B90536"/>
    <w:rsid w:val="00BA2F4C"/>
    <w:rsid w:val="00BA3409"/>
    <w:rsid w:val="00BA405B"/>
    <w:rsid w:val="00BA597B"/>
    <w:rsid w:val="00BA5A25"/>
    <w:rsid w:val="00BA7C68"/>
    <w:rsid w:val="00BB13EE"/>
    <w:rsid w:val="00BB1DFE"/>
    <w:rsid w:val="00BB238C"/>
    <w:rsid w:val="00BB4603"/>
    <w:rsid w:val="00BB5B49"/>
    <w:rsid w:val="00BB5E77"/>
    <w:rsid w:val="00BB6713"/>
    <w:rsid w:val="00BC069D"/>
    <w:rsid w:val="00BC0E89"/>
    <w:rsid w:val="00BC1105"/>
    <w:rsid w:val="00BC3301"/>
    <w:rsid w:val="00BC3306"/>
    <w:rsid w:val="00BC37C8"/>
    <w:rsid w:val="00BC46BE"/>
    <w:rsid w:val="00BC6998"/>
    <w:rsid w:val="00BD2735"/>
    <w:rsid w:val="00BD42E6"/>
    <w:rsid w:val="00BD4EC7"/>
    <w:rsid w:val="00BD505F"/>
    <w:rsid w:val="00BD5E6D"/>
    <w:rsid w:val="00BD643C"/>
    <w:rsid w:val="00BD6BAC"/>
    <w:rsid w:val="00BE1397"/>
    <w:rsid w:val="00BE2053"/>
    <w:rsid w:val="00BE2ACA"/>
    <w:rsid w:val="00BE3442"/>
    <w:rsid w:val="00BE5051"/>
    <w:rsid w:val="00BE5634"/>
    <w:rsid w:val="00BE5739"/>
    <w:rsid w:val="00BE6206"/>
    <w:rsid w:val="00BE6B98"/>
    <w:rsid w:val="00BE780D"/>
    <w:rsid w:val="00BF1A52"/>
    <w:rsid w:val="00BF2B79"/>
    <w:rsid w:val="00BF3800"/>
    <w:rsid w:val="00BF5390"/>
    <w:rsid w:val="00BF6EA9"/>
    <w:rsid w:val="00C00829"/>
    <w:rsid w:val="00C00F1A"/>
    <w:rsid w:val="00C02E1D"/>
    <w:rsid w:val="00C03A80"/>
    <w:rsid w:val="00C05489"/>
    <w:rsid w:val="00C05895"/>
    <w:rsid w:val="00C05A21"/>
    <w:rsid w:val="00C06A16"/>
    <w:rsid w:val="00C06D82"/>
    <w:rsid w:val="00C10B9E"/>
    <w:rsid w:val="00C13B38"/>
    <w:rsid w:val="00C1627D"/>
    <w:rsid w:val="00C1655F"/>
    <w:rsid w:val="00C17BEA"/>
    <w:rsid w:val="00C21443"/>
    <w:rsid w:val="00C21F06"/>
    <w:rsid w:val="00C220BB"/>
    <w:rsid w:val="00C2267B"/>
    <w:rsid w:val="00C241FD"/>
    <w:rsid w:val="00C251F9"/>
    <w:rsid w:val="00C274B7"/>
    <w:rsid w:val="00C318ED"/>
    <w:rsid w:val="00C32133"/>
    <w:rsid w:val="00C33CE9"/>
    <w:rsid w:val="00C33D22"/>
    <w:rsid w:val="00C3604F"/>
    <w:rsid w:val="00C37BB9"/>
    <w:rsid w:val="00C40874"/>
    <w:rsid w:val="00C4186F"/>
    <w:rsid w:val="00C41DDC"/>
    <w:rsid w:val="00C41E17"/>
    <w:rsid w:val="00C42000"/>
    <w:rsid w:val="00C430C0"/>
    <w:rsid w:val="00C44BE5"/>
    <w:rsid w:val="00C53D15"/>
    <w:rsid w:val="00C5445A"/>
    <w:rsid w:val="00C553C2"/>
    <w:rsid w:val="00C55F96"/>
    <w:rsid w:val="00C561BE"/>
    <w:rsid w:val="00C566EE"/>
    <w:rsid w:val="00C5696C"/>
    <w:rsid w:val="00C57F8F"/>
    <w:rsid w:val="00C60033"/>
    <w:rsid w:val="00C60D47"/>
    <w:rsid w:val="00C618E0"/>
    <w:rsid w:val="00C618E2"/>
    <w:rsid w:val="00C61D56"/>
    <w:rsid w:val="00C633A2"/>
    <w:rsid w:val="00C64C45"/>
    <w:rsid w:val="00C6606A"/>
    <w:rsid w:val="00C678D3"/>
    <w:rsid w:val="00C718D0"/>
    <w:rsid w:val="00C73DDD"/>
    <w:rsid w:val="00C7427E"/>
    <w:rsid w:val="00C74761"/>
    <w:rsid w:val="00C749DC"/>
    <w:rsid w:val="00C74FA2"/>
    <w:rsid w:val="00C7693F"/>
    <w:rsid w:val="00C80CA9"/>
    <w:rsid w:val="00C8135A"/>
    <w:rsid w:val="00C817F4"/>
    <w:rsid w:val="00C8397E"/>
    <w:rsid w:val="00C84A04"/>
    <w:rsid w:val="00C867FD"/>
    <w:rsid w:val="00C914D3"/>
    <w:rsid w:val="00C9182E"/>
    <w:rsid w:val="00C940A8"/>
    <w:rsid w:val="00C94518"/>
    <w:rsid w:val="00C9576E"/>
    <w:rsid w:val="00C96460"/>
    <w:rsid w:val="00C9694E"/>
    <w:rsid w:val="00C96E64"/>
    <w:rsid w:val="00C97061"/>
    <w:rsid w:val="00CA3315"/>
    <w:rsid w:val="00CA79AE"/>
    <w:rsid w:val="00CB15F6"/>
    <w:rsid w:val="00CB18C3"/>
    <w:rsid w:val="00CB2BBC"/>
    <w:rsid w:val="00CB44A5"/>
    <w:rsid w:val="00CB4F03"/>
    <w:rsid w:val="00CB590E"/>
    <w:rsid w:val="00CB66D4"/>
    <w:rsid w:val="00CC1B17"/>
    <w:rsid w:val="00CC1FCB"/>
    <w:rsid w:val="00CC3F3F"/>
    <w:rsid w:val="00CC50EE"/>
    <w:rsid w:val="00CC53DE"/>
    <w:rsid w:val="00CC7DE5"/>
    <w:rsid w:val="00CD1324"/>
    <w:rsid w:val="00CD2675"/>
    <w:rsid w:val="00CD4DE5"/>
    <w:rsid w:val="00CD62D1"/>
    <w:rsid w:val="00CE0874"/>
    <w:rsid w:val="00CE0B68"/>
    <w:rsid w:val="00CE16C9"/>
    <w:rsid w:val="00CE34AA"/>
    <w:rsid w:val="00CE523D"/>
    <w:rsid w:val="00CE574F"/>
    <w:rsid w:val="00CE7FD9"/>
    <w:rsid w:val="00CF0963"/>
    <w:rsid w:val="00CF2E7E"/>
    <w:rsid w:val="00CF3FA2"/>
    <w:rsid w:val="00CF4DE3"/>
    <w:rsid w:val="00CF5C34"/>
    <w:rsid w:val="00CF6A4E"/>
    <w:rsid w:val="00D0211B"/>
    <w:rsid w:val="00D02F35"/>
    <w:rsid w:val="00D04690"/>
    <w:rsid w:val="00D04FC8"/>
    <w:rsid w:val="00D05676"/>
    <w:rsid w:val="00D07764"/>
    <w:rsid w:val="00D10DB2"/>
    <w:rsid w:val="00D115D0"/>
    <w:rsid w:val="00D11AF6"/>
    <w:rsid w:val="00D124BE"/>
    <w:rsid w:val="00D12D9A"/>
    <w:rsid w:val="00D131A1"/>
    <w:rsid w:val="00D132AD"/>
    <w:rsid w:val="00D14CF1"/>
    <w:rsid w:val="00D14EEC"/>
    <w:rsid w:val="00D1505A"/>
    <w:rsid w:val="00D15375"/>
    <w:rsid w:val="00D15A3A"/>
    <w:rsid w:val="00D160C0"/>
    <w:rsid w:val="00D1623A"/>
    <w:rsid w:val="00D20096"/>
    <w:rsid w:val="00D2042B"/>
    <w:rsid w:val="00D20D82"/>
    <w:rsid w:val="00D21AA1"/>
    <w:rsid w:val="00D22173"/>
    <w:rsid w:val="00D22B56"/>
    <w:rsid w:val="00D22D1D"/>
    <w:rsid w:val="00D23A7B"/>
    <w:rsid w:val="00D23ABA"/>
    <w:rsid w:val="00D2612B"/>
    <w:rsid w:val="00D26AF7"/>
    <w:rsid w:val="00D27DBE"/>
    <w:rsid w:val="00D3018B"/>
    <w:rsid w:val="00D30B6D"/>
    <w:rsid w:val="00D31C5B"/>
    <w:rsid w:val="00D33090"/>
    <w:rsid w:val="00D34C31"/>
    <w:rsid w:val="00D36DA2"/>
    <w:rsid w:val="00D36F65"/>
    <w:rsid w:val="00D3700E"/>
    <w:rsid w:val="00D370A1"/>
    <w:rsid w:val="00D4029E"/>
    <w:rsid w:val="00D40B7B"/>
    <w:rsid w:val="00D435E5"/>
    <w:rsid w:val="00D44EE5"/>
    <w:rsid w:val="00D45861"/>
    <w:rsid w:val="00D461ED"/>
    <w:rsid w:val="00D46DA9"/>
    <w:rsid w:val="00D50295"/>
    <w:rsid w:val="00D5248D"/>
    <w:rsid w:val="00D53D43"/>
    <w:rsid w:val="00D5449D"/>
    <w:rsid w:val="00D54960"/>
    <w:rsid w:val="00D54CC5"/>
    <w:rsid w:val="00D55287"/>
    <w:rsid w:val="00D5578D"/>
    <w:rsid w:val="00D55E96"/>
    <w:rsid w:val="00D60412"/>
    <w:rsid w:val="00D618F6"/>
    <w:rsid w:val="00D61F88"/>
    <w:rsid w:val="00D639BB"/>
    <w:rsid w:val="00D63A80"/>
    <w:rsid w:val="00D6480D"/>
    <w:rsid w:val="00D64B2C"/>
    <w:rsid w:val="00D654D2"/>
    <w:rsid w:val="00D66088"/>
    <w:rsid w:val="00D6687F"/>
    <w:rsid w:val="00D669C6"/>
    <w:rsid w:val="00D67320"/>
    <w:rsid w:val="00D67392"/>
    <w:rsid w:val="00D701E2"/>
    <w:rsid w:val="00D71B63"/>
    <w:rsid w:val="00D71C5D"/>
    <w:rsid w:val="00D742CB"/>
    <w:rsid w:val="00D75077"/>
    <w:rsid w:val="00D776F6"/>
    <w:rsid w:val="00D7799F"/>
    <w:rsid w:val="00D80263"/>
    <w:rsid w:val="00D80DCA"/>
    <w:rsid w:val="00D818FF"/>
    <w:rsid w:val="00D81BFD"/>
    <w:rsid w:val="00D82755"/>
    <w:rsid w:val="00D82919"/>
    <w:rsid w:val="00D82C0E"/>
    <w:rsid w:val="00D82C98"/>
    <w:rsid w:val="00D844D5"/>
    <w:rsid w:val="00D84E6F"/>
    <w:rsid w:val="00D86639"/>
    <w:rsid w:val="00D87628"/>
    <w:rsid w:val="00D87DC7"/>
    <w:rsid w:val="00D908D6"/>
    <w:rsid w:val="00D92087"/>
    <w:rsid w:val="00D9216F"/>
    <w:rsid w:val="00D93785"/>
    <w:rsid w:val="00D97F0E"/>
    <w:rsid w:val="00DA1363"/>
    <w:rsid w:val="00DA1B21"/>
    <w:rsid w:val="00DA20B2"/>
    <w:rsid w:val="00DA2F57"/>
    <w:rsid w:val="00DA5DF1"/>
    <w:rsid w:val="00DA6183"/>
    <w:rsid w:val="00DA66B2"/>
    <w:rsid w:val="00DA7C95"/>
    <w:rsid w:val="00DB00C8"/>
    <w:rsid w:val="00DB193B"/>
    <w:rsid w:val="00DB2286"/>
    <w:rsid w:val="00DC2FCD"/>
    <w:rsid w:val="00DC4075"/>
    <w:rsid w:val="00DC5A99"/>
    <w:rsid w:val="00DC5C47"/>
    <w:rsid w:val="00DC6C1A"/>
    <w:rsid w:val="00DD058B"/>
    <w:rsid w:val="00DD28B3"/>
    <w:rsid w:val="00DD35F1"/>
    <w:rsid w:val="00DD3886"/>
    <w:rsid w:val="00DD46D9"/>
    <w:rsid w:val="00DD5833"/>
    <w:rsid w:val="00DD5BC2"/>
    <w:rsid w:val="00DD6ADF"/>
    <w:rsid w:val="00DD7F4F"/>
    <w:rsid w:val="00DE22E4"/>
    <w:rsid w:val="00DE440D"/>
    <w:rsid w:val="00DE4842"/>
    <w:rsid w:val="00DE4BC6"/>
    <w:rsid w:val="00DE552F"/>
    <w:rsid w:val="00DE5B3F"/>
    <w:rsid w:val="00DE7F25"/>
    <w:rsid w:val="00DF0A89"/>
    <w:rsid w:val="00DF1A7C"/>
    <w:rsid w:val="00DF254F"/>
    <w:rsid w:val="00DF304A"/>
    <w:rsid w:val="00DF4645"/>
    <w:rsid w:val="00DF4943"/>
    <w:rsid w:val="00DF5E72"/>
    <w:rsid w:val="00DF6906"/>
    <w:rsid w:val="00DF7D37"/>
    <w:rsid w:val="00DF7D6D"/>
    <w:rsid w:val="00E00380"/>
    <w:rsid w:val="00E06ED3"/>
    <w:rsid w:val="00E07FAA"/>
    <w:rsid w:val="00E126BC"/>
    <w:rsid w:val="00E12DA8"/>
    <w:rsid w:val="00E154C7"/>
    <w:rsid w:val="00E159A7"/>
    <w:rsid w:val="00E16317"/>
    <w:rsid w:val="00E1703F"/>
    <w:rsid w:val="00E17858"/>
    <w:rsid w:val="00E20F39"/>
    <w:rsid w:val="00E246C7"/>
    <w:rsid w:val="00E24CE2"/>
    <w:rsid w:val="00E27BB2"/>
    <w:rsid w:val="00E3181C"/>
    <w:rsid w:val="00E31EC0"/>
    <w:rsid w:val="00E3327B"/>
    <w:rsid w:val="00E3330A"/>
    <w:rsid w:val="00E344FC"/>
    <w:rsid w:val="00E36CFE"/>
    <w:rsid w:val="00E374F4"/>
    <w:rsid w:val="00E408B2"/>
    <w:rsid w:val="00E40B57"/>
    <w:rsid w:val="00E42410"/>
    <w:rsid w:val="00E42AB0"/>
    <w:rsid w:val="00E4651F"/>
    <w:rsid w:val="00E47C77"/>
    <w:rsid w:val="00E53F5E"/>
    <w:rsid w:val="00E542F1"/>
    <w:rsid w:val="00E54D3F"/>
    <w:rsid w:val="00E55A9D"/>
    <w:rsid w:val="00E55F60"/>
    <w:rsid w:val="00E5703B"/>
    <w:rsid w:val="00E60B3C"/>
    <w:rsid w:val="00E6182F"/>
    <w:rsid w:val="00E63418"/>
    <w:rsid w:val="00E63ACE"/>
    <w:rsid w:val="00E64E93"/>
    <w:rsid w:val="00E6543E"/>
    <w:rsid w:val="00E66364"/>
    <w:rsid w:val="00E66ED3"/>
    <w:rsid w:val="00E7038C"/>
    <w:rsid w:val="00E70E4A"/>
    <w:rsid w:val="00E733F6"/>
    <w:rsid w:val="00E734BF"/>
    <w:rsid w:val="00E76110"/>
    <w:rsid w:val="00E81AAE"/>
    <w:rsid w:val="00E85546"/>
    <w:rsid w:val="00E90BA2"/>
    <w:rsid w:val="00E91C69"/>
    <w:rsid w:val="00E947BB"/>
    <w:rsid w:val="00E96D3D"/>
    <w:rsid w:val="00E973C5"/>
    <w:rsid w:val="00EA1319"/>
    <w:rsid w:val="00EA4D25"/>
    <w:rsid w:val="00EA6A37"/>
    <w:rsid w:val="00EA7068"/>
    <w:rsid w:val="00EA7E87"/>
    <w:rsid w:val="00EA7F7B"/>
    <w:rsid w:val="00EA7F96"/>
    <w:rsid w:val="00EB10BC"/>
    <w:rsid w:val="00EB148A"/>
    <w:rsid w:val="00EB15A4"/>
    <w:rsid w:val="00EB1E8C"/>
    <w:rsid w:val="00EB28EB"/>
    <w:rsid w:val="00EB2B1B"/>
    <w:rsid w:val="00EB3709"/>
    <w:rsid w:val="00EB45C5"/>
    <w:rsid w:val="00EB47F3"/>
    <w:rsid w:val="00EB6639"/>
    <w:rsid w:val="00EB773C"/>
    <w:rsid w:val="00EC11A5"/>
    <w:rsid w:val="00EC30E4"/>
    <w:rsid w:val="00EC39F1"/>
    <w:rsid w:val="00EC3F1F"/>
    <w:rsid w:val="00EC4840"/>
    <w:rsid w:val="00EC7D64"/>
    <w:rsid w:val="00ED02BB"/>
    <w:rsid w:val="00ED0730"/>
    <w:rsid w:val="00ED08FA"/>
    <w:rsid w:val="00ED3818"/>
    <w:rsid w:val="00ED4C9D"/>
    <w:rsid w:val="00ED512D"/>
    <w:rsid w:val="00ED713B"/>
    <w:rsid w:val="00ED7B9E"/>
    <w:rsid w:val="00EE0A4F"/>
    <w:rsid w:val="00EE2956"/>
    <w:rsid w:val="00EE3143"/>
    <w:rsid w:val="00EE4AA2"/>
    <w:rsid w:val="00EE4EA8"/>
    <w:rsid w:val="00EE54BB"/>
    <w:rsid w:val="00EE6E68"/>
    <w:rsid w:val="00EE7528"/>
    <w:rsid w:val="00EF13C6"/>
    <w:rsid w:val="00EF1444"/>
    <w:rsid w:val="00EF33C5"/>
    <w:rsid w:val="00EF36AE"/>
    <w:rsid w:val="00EF3DA0"/>
    <w:rsid w:val="00EF52A4"/>
    <w:rsid w:val="00EF5AA1"/>
    <w:rsid w:val="00EF7DB3"/>
    <w:rsid w:val="00F0028C"/>
    <w:rsid w:val="00F0109E"/>
    <w:rsid w:val="00F0164E"/>
    <w:rsid w:val="00F01E78"/>
    <w:rsid w:val="00F0240E"/>
    <w:rsid w:val="00F0333C"/>
    <w:rsid w:val="00F039E4"/>
    <w:rsid w:val="00F0514B"/>
    <w:rsid w:val="00F10DCF"/>
    <w:rsid w:val="00F11BEE"/>
    <w:rsid w:val="00F126B2"/>
    <w:rsid w:val="00F12B57"/>
    <w:rsid w:val="00F13BE0"/>
    <w:rsid w:val="00F149B8"/>
    <w:rsid w:val="00F15DBC"/>
    <w:rsid w:val="00F17946"/>
    <w:rsid w:val="00F202DD"/>
    <w:rsid w:val="00F20F8D"/>
    <w:rsid w:val="00F2115E"/>
    <w:rsid w:val="00F2442C"/>
    <w:rsid w:val="00F2447C"/>
    <w:rsid w:val="00F25A15"/>
    <w:rsid w:val="00F27BF8"/>
    <w:rsid w:val="00F3088D"/>
    <w:rsid w:val="00F327C6"/>
    <w:rsid w:val="00F32CC2"/>
    <w:rsid w:val="00F33C7A"/>
    <w:rsid w:val="00F35BEE"/>
    <w:rsid w:val="00F36170"/>
    <w:rsid w:val="00F3666D"/>
    <w:rsid w:val="00F368B7"/>
    <w:rsid w:val="00F37C47"/>
    <w:rsid w:val="00F405DE"/>
    <w:rsid w:val="00F4155B"/>
    <w:rsid w:val="00F44442"/>
    <w:rsid w:val="00F4554A"/>
    <w:rsid w:val="00F45AE8"/>
    <w:rsid w:val="00F460F6"/>
    <w:rsid w:val="00F4731E"/>
    <w:rsid w:val="00F50670"/>
    <w:rsid w:val="00F512C9"/>
    <w:rsid w:val="00F53188"/>
    <w:rsid w:val="00F53678"/>
    <w:rsid w:val="00F54429"/>
    <w:rsid w:val="00F5519E"/>
    <w:rsid w:val="00F601AE"/>
    <w:rsid w:val="00F607E1"/>
    <w:rsid w:val="00F60D56"/>
    <w:rsid w:val="00F611B4"/>
    <w:rsid w:val="00F61291"/>
    <w:rsid w:val="00F624ED"/>
    <w:rsid w:val="00F63089"/>
    <w:rsid w:val="00F633A8"/>
    <w:rsid w:val="00F64401"/>
    <w:rsid w:val="00F65A1B"/>
    <w:rsid w:val="00F66252"/>
    <w:rsid w:val="00F67BE9"/>
    <w:rsid w:val="00F70D67"/>
    <w:rsid w:val="00F71417"/>
    <w:rsid w:val="00F7214C"/>
    <w:rsid w:val="00F73487"/>
    <w:rsid w:val="00F7463C"/>
    <w:rsid w:val="00F814B1"/>
    <w:rsid w:val="00F8254E"/>
    <w:rsid w:val="00F82661"/>
    <w:rsid w:val="00F8298E"/>
    <w:rsid w:val="00F82F1D"/>
    <w:rsid w:val="00F91284"/>
    <w:rsid w:val="00F931D4"/>
    <w:rsid w:val="00F945DF"/>
    <w:rsid w:val="00F9762A"/>
    <w:rsid w:val="00F9787B"/>
    <w:rsid w:val="00FA16C4"/>
    <w:rsid w:val="00FA1C0B"/>
    <w:rsid w:val="00FA2B19"/>
    <w:rsid w:val="00FA3981"/>
    <w:rsid w:val="00FA7019"/>
    <w:rsid w:val="00FA705A"/>
    <w:rsid w:val="00FA7407"/>
    <w:rsid w:val="00FB138D"/>
    <w:rsid w:val="00FB1CCB"/>
    <w:rsid w:val="00FB2AFF"/>
    <w:rsid w:val="00FB5663"/>
    <w:rsid w:val="00FB6232"/>
    <w:rsid w:val="00FC0535"/>
    <w:rsid w:val="00FC12EB"/>
    <w:rsid w:val="00FC1897"/>
    <w:rsid w:val="00FC3AB5"/>
    <w:rsid w:val="00FC5238"/>
    <w:rsid w:val="00FC56CD"/>
    <w:rsid w:val="00FC6042"/>
    <w:rsid w:val="00FD184F"/>
    <w:rsid w:val="00FD1FC9"/>
    <w:rsid w:val="00FD2363"/>
    <w:rsid w:val="00FD2497"/>
    <w:rsid w:val="00FD39B3"/>
    <w:rsid w:val="00FD3F27"/>
    <w:rsid w:val="00FD4231"/>
    <w:rsid w:val="00FD794C"/>
    <w:rsid w:val="00FD79AD"/>
    <w:rsid w:val="00FE20B2"/>
    <w:rsid w:val="00FE3BAC"/>
    <w:rsid w:val="00FE585F"/>
    <w:rsid w:val="00FE5D5A"/>
    <w:rsid w:val="00FF02E4"/>
    <w:rsid w:val="00FF0746"/>
    <w:rsid w:val="00FF272C"/>
    <w:rsid w:val="00FF4ADA"/>
    <w:rsid w:val="00FF4E34"/>
    <w:rsid w:val="00FF5586"/>
    <w:rsid w:val="00FF57F0"/>
    <w:rsid w:val="00FF5B44"/>
    <w:rsid w:val="00FF5B71"/>
    <w:rsid w:val="00FF7959"/>
    <w:rsid w:val="00FF7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4846BFF4"/>
  <w15:docId w15:val="{654C2F81-1F24-434E-A2B9-7EA376AD5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9232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23203"/>
  </w:style>
  <w:style w:type="paragraph" w:styleId="Piedepgina">
    <w:name w:val="footer"/>
    <w:basedOn w:val="Normal"/>
    <w:link w:val="PiedepginaCar"/>
    <w:uiPriority w:val="99"/>
    <w:unhideWhenUsed/>
    <w:rsid w:val="009232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23203"/>
  </w:style>
  <w:style w:type="paragraph" w:styleId="Textodeglobo">
    <w:name w:val="Balloon Text"/>
    <w:basedOn w:val="Normal"/>
    <w:link w:val="TextodegloboCar"/>
    <w:uiPriority w:val="99"/>
    <w:semiHidden/>
    <w:unhideWhenUsed/>
    <w:rsid w:val="00336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336A59"/>
    <w:rPr>
      <w:rFonts w:ascii="Tahoma" w:hAnsi="Tahoma" w:cs="Tahoma"/>
      <w:sz w:val="16"/>
      <w:szCs w:val="16"/>
    </w:rPr>
  </w:style>
  <w:style w:type="character" w:styleId="Hipervnculo">
    <w:name w:val="Hyperlink"/>
    <w:basedOn w:val="Fuentedeprrafopredeter"/>
    <w:uiPriority w:val="99"/>
    <w:unhideWhenUsed/>
    <w:rsid w:val="002E55A3"/>
    <w:rPr>
      <w:color w:val="0563C1"/>
      <w:u w:val="single"/>
    </w:rPr>
  </w:style>
  <w:style w:type="character" w:styleId="nfasis">
    <w:name w:val="Emphasis"/>
    <w:basedOn w:val="Fuentedeprrafopredeter"/>
    <w:uiPriority w:val="20"/>
    <w:qFormat/>
    <w:rsid w:val="002E55A3"/>
    <w:rPr>
      <w:b/>
      <w:bCs/>
      <w:i w:val="0"/>
      <w:iCs w:val="0"/>
    </w:rPr>
  </w:style>
  <w:style w:type="paragraph" w:styleId="Prrafodelista">
    <w:name w:val="List Paragraph"/>
    <w:basedOn w:val="Normal"/>
    <w:uiPriority w:val="34"/>
    <w:qFormat/>
    <w:rsid w:val="00BA2F4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0153C"/>
    <w:pPr>
      <w:spacing w:before="100" w:beforeAutospacing="1" w:after="100" w:afterAutospacing="1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aconcuadrcula">
    <w:name w:val="Table Grid"/>
    <w:basedOn w:val="Tablanormal"/>
    <w:uiPriority w:val="59"/>
    <w:rsid w:val="00410B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cinsinresolver">
    <w:name w:val="Unresolved Mention"/>
    <w:basedOn w:val="Fuentedeprrafopredeter"/>
    <w:uiPriority w:val="99"/>
    <w:semiHidden/>
    <w:unhideWhenUsed/>
    <w:rsid w:val="00256D7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68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17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9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6573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7096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3973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226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4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5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349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8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9527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55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69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8556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78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4882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4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947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0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89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90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766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07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0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682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86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3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22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545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16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1</Pages>
  <Words>50</Words>
  <Characters>278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</dc:creator>
  <cp:lastModifiedBy>Jorquera Garcia, David</cp:lastModifiedBy>
  <cp:revision>33</cp:revision>
  <dcterms:created xsi:type="dcterms:W3CDTF">2018-02-19T09:34:00Z</dcterms:created>
  <dcterms:modified xsi:type="dcterms:W3CDTF">2023-05-23T12:37:00Z</dcterms:modified>
</cp:coreProperties>
</file>